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2545" w:rsidRDefault="00E42545" w:rsidP="00C154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</w:rPr>
      </w:pPr>
      <w:bookmarkStart w:id="0" w:name="_GoBack"/>
      <w:bookmarkEnd w:id="0"/>
      <w:proofErr w:type="spellStart"/>
      <w:r w:rsidRPr="00E42545">
        <w:rPr>
          <w:rFonts w:ascii="Arial" w:eastAsia="Times New Roman" w:hAnsi="Arial" w:cs="Arial"/>
          <w:b/>
          <w:color w:val="000000"/>
        </w:rPr>
        <w:t>Maklumat</w:t>
      </w:r>
      <w:proofErr w:type="spellEnd"/>
      <w:r w:rsidRPr="00E42545">
        <w:rPr>
          <w:rFonts w:ascii="Arial" w:eastAsia="Times New Roman" w:hAnsi="Arial" w:cs="Arial"/>
          <w:b/>
          <w:color w:val="000000"/>
        </w:rPr>
        <w:t xml:space="preserve"> </w:t>
      </w:r>
      <w:proofErr w:type="spellStart"/>
      <w:r w:rsidR="00973865">
        <w:rPr>
          <w:rFonts w:ascii="Arial" w:eastAsia="Times New Roman" w:hAnsi="Arial" w:cs="Arial"/>
          <w:b/>
          <w:color w:val="000000"/>
        </w:rPr>
        <w:t>Pemohon</w:t>
      </w:r>
      <w:proofErr w:type="spellEnd"/>
    </w:p>
    <w:p w:rsidR="00973865" w:rsidRPr="00E42545" w:rsidRDefault="00973865" w:rsidP="00C154D6">
      <w:pPr>
        <w:autoSpaceDE w:val="0"/>
        <w:autoSpaceDN w:val="0"/>
        <w:adjustRightInd w:val="0"/>
        <w:spacing w:after="0" w:line="240" w:lineRule="auto"/>
        <w:rPr>
          <w:rFonts w:ascii="Arial" w:eastAsia="Times New Roman" w:hAnsi="Arial" w:cs="Arial"/>
          <w:b/>
          <w:color w:val="000000"/>
          <w:sz w:val="10"/>
          <w:szCs w:val="10"/>
        </w:rPr>
      </w:pPr>
    </w:p>
    <w:tbl>
      <w:tblPr>
        <w:tblW w:w="9861" w:type="dxa"/>
        <w:tblLayout w:type="fixed"/>
        <w:tblLook w:val="01E0" w:firstRow="1" w:lastRow="1" w:firstColumn="1" w:lastColumn="1" w:noHBand="0" w:noVBand="0"/>
      </w:tblPr>
      <w:tblGrid>
        <w:gridCol w:w="2251"/>
        <w:gridCol w:w="1126"/>
        <w:gridCol w:w="417"/>
        <w:gridCol w:w="709"/>
        <w:gridCol w:w="708"/>
        <w:gridCol w:w="227"/>
        <w:gridCol w:w="199"/>
        <w:gridCol w:w="282"/>
        <w:gridCol w:w="1249"/>
        <w:gridCol w:w="27"/>
        <w:gridCol w:w="425"/>
        <w:gridCol w:w="1107"/>
        <w:gridCol w:w="453"/>
        <w:gridCol w:w="681"/>
      </w:tblGrid>
      <w:tr w:rsidR="00973865" w:rsidRPr="00E42545" w:rsidTr="00020F6E">
        <w:trPr>
          <w:trHeight w:val="288"/>
        </w:trPr>
        <w:tc>
          <w:tcPr>
            <w:tcW w:w="45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73865" w:rsidRPr="00973865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ms-MY" w:eastAsia="ms-MY"/>
              </w:rPr>
            </w:pPr>
            <w:r w:rsidRPr="00E42545">
              <w:rPr>
                <w:rFonts w:ascii="Arial" w:eastAsia="Times New Roman" w:hAnsi="Arial" w:cs="Arial"/>
                <w:color w:val="000000"/>
                <w:sz w:val="18"/>
                <w:szCs w:val="18"/>
                <w:lang w:val="ms-MY" w:eastAsia="ms-MY"/>
              </w:rPr>
              <w:t>Nama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ms-MY" w:eastAsia="ms-MY"/>
              </w:rPr>
              <w:t xml:space="preserve"> </w:t>
            </w:r>
            <w:r w:rsidRPr="00E42545">
              <w:rPr>
                <w:rFonts w:ascii="Arial" w:eastAsia="Times New Roman" w:hAnsi="Arial" w:cs="Arial"/>
                <w:color w:val="000000"/>
                <w:sz w:val="18"/>
                <w:szCs w:val="18"/>
                <w:lang w:val="ms-MY" w:eastAsia="ms-MY"/>
              </w:rPr>
              <w:t>:</w:t>
            </w:r>
          </w:p>
        </w:tc>
        <w:tc>
          <w:tcPr>
            <w:tcW w:w="93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973865" w:rsidRPr="003061BD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  <w:r w:rsidRPr="003061BD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  <w:t>Kampus:</w:t>
            </w:r>
          </w:p>
        </w:tc>
        <w:tc>
          <w:tcPr>
            <w:tcW w:w="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73865" w:rsidRPr="003061BD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1249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973865" w:rsidRPr="003061BD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  <w:r w:rsidRPr="003061BD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  <w:t>Gong badak</w:t>
            </w:r>
          </w:p>
        </w:tc>
        <w:tc>
          <w:tcPr>
            <w:tcW w:w="4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73865" w:rsidRPr="003061BD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1107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973865" w:rsidRPr="003061BD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  <w:r w:rsidRPr="003061BD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  <w:t>Perubatan</w:t>
            </w:r>
          </w:p>
        </w:tc>
        <w:tc>
          <w:tcPr>
            <w:tcW w:w="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73865" w:rsidRPr="003061BD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681" w:type="dxa"/>
            <w:tcBorders>
              <w:left w:val="single" w:sz="4" w:space="0" w:color="auto"/>
            </w:tcBorders>
            <w:vAlign w:val="bottom"/>
          </w:tcPr>
          <w:p w:rsidR="00973865" w:rsidRPr="003061BD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  <w:r w:rsidRPr="003061BD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  <w:t xml:space="preserve">Besut </w:t>
            </w:r>
          </w:p>
        </w:tc>
      </w:tr>
      <w:tr w:rsidR="00200B5E" w:rsidRPr="00E42545" w:rsidTr="00020F6E">
        <w:trPr>
          <w:trHeight w:val="288"/>
        </w:trPr>
        <w:tc>
          <w:tcPr>
            <w:tcW w:w="45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200B5E" w:rsidRPr="00E42545" w:rsidRDefault="00200B5E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ms-MY" w:eastAsia="ms-MY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ms-MY" w:eastAsia="ms-MY"/>
              </w:rPr>
              <w:t>No Tel:</w:t>
            </w:r>
          </w:p>
        </w:tc>
        <w:tc>
          <w:tcPr>
            <w:tcW w:w="935" w:type="dxa"/>
            <w:gridSpan w:val="2"/>
            <w:tcBorders>
              <w:left w:val="single" w:sz="4" w:space="0" w:color="auto"/>
            </w:tcBorders>
            <w:vAlign w:val="bottom"/>
          </w:tcPr>
          <w:p w:rsidR="00200B5E" w:rsidRPr="003061BD" w:rsidRDefault="00200B5E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481" w:type="dxa"/>
            <w:gridSpan w:val="2"/>
            <w:tcBorders>
              <w:top w:val="single" w:sz="4" w:space="0" w:color="auto"/>
            </w:tcBorders>
            <w:vAlign w:val="bottom"/>
          </w:tcPr>
          <w:p w:rsidR="00200B5E" w:rsidRPr="003061BD" w:rsidRDefault="00200B5E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1249" w:type="dxa"/>
            <w:vAlign w:val="bottom"/>
          </w:tcPr>
          <w:p w:rsidR="00200B5E" w:rsidRPr="003061BD" w:rsidRDefault="00200B5E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452" w:type="dxa"/>
            <w:gridSpan w:val="2"/>
            <w:tcBorders>
              <w:top w:val="single" w:sz="4" w:space="0" w:color="auto"/>
            </w:tcBorders>
            <w:vAlign w:val="bottom"/>
          </w:tcPr>
          <w:p w:rsidR="00200B5E" w:rsidRPr="003061BD" w:rsidRDefault="00200B5E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1107" w:type="dxa"/>
            <w:vAlign w:val="bottom"/>
          </w:tcPr>
          <w:p w:rsidR="00200B5E" w:rsidRPr="003061BD" w:rsidRDefault="00200B5E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453" w:type="dxa"/>
            <w:tcBorders>
              <w:top w:val="single" w:sz="4" w:space="0" w:color="auto"/>
            </w:tcBorders>
            <w:vAlign w:val="bottom"/>
          </w:tcPr>
          <w:p w:rsidR="00200B5E" w:rsidRPr="003061BD" w:rsidRDefault="00200B5E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681" w:type="dxa"/>
            <w:vAlign w:val="bottom"/>
          </w:tcPr>
          <w:p w:rsidR="00200B5E" w:rsidRPr="003061BD" w:rsidRDefault="00200B5E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</w:tr>
      <w:tr w:rsidR="00973865" w:rsidRPr="00E42545" w:rsidTr="00020F6E">
        <w:trPr>
          <w:trHeight w:val="288"/>
        </w:trPr>
        <w:tc>
          <w:tcPr>
            <w:tcW w:w="45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73865" w:rsidRPr="00E42545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ms-MY" w:eastAsia="ms-MY"/>
              </w:rPr>
              <w:t>ID Pelajar/Staf :</w:t>
            </w:r>
          </w:p>
        </w:tc>
        <w:tc>
          <w:tcPr>
            <w:tcW w:w="935" w:type="dxa"/>
            <w:gridSpan w:val="2"/>
            <w:tcBorders>
              <w:left w:val="single" w:sz="4" w:space="0" w:color="auto"/>
            </w:tcBorders>
            <w:vAlign w:val="bottom"/>
          </w:tcPr>
          <w:p w:rsidR="00973865" w:rsidRPr="003061BD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481" w:type="dxa"/>
            <w:gridSpan w:val="2"/>
            <w:tcBorders>
              <w:bottom w:val="single" w:sz="4" w:space="0" w:color="auto"/>
            </w:tcBorders>
            <w:vAlign w:val="bottom"/>
          </w:tcPr>
          <w:p w:rsidR="00973865" w:rsidRPr="003061BD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1249" w:type="dxa"/>
            <w:tcBorders>
              <w:bottom w:val="single" w:sz="4" w:space="0" w:color="auto"/>
            </w:tcBorders>
            <w:vAlign w:val="bottom"/>
          </w:tcPr>
          <w:p w:rsidR="00973865" w:rsidRPr="003061BD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452" w:type="dxa"/>
            <w:gridSpan w:val="2"/>
            <w:tcBorders>
              <w:bottom w:val="single" w:sz="4" w:space="0" w:color="auto"/>
            </w:tcBorders>
            <w:vAlign w:val="bottom"/>
          </w:tcPr>
          <w:p w:rsidR="00973865" w:rsidRPr="003061BD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1107" w:type="dxa"/>
            <w:tcBorders>
              <w:bottom w:val="single" w:sz="4" w:space="0" w:color="auto"/>
            </w:tcBorders>
            <w:vAlign w:val="bottom"/>
          </w:tcPr>
          <w:p w:rsidR="00973865" w:rsidRPr="003061BD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453" w:type="dxa"/>
            <w:tcBorders>
              <w:bottom w:val="single" w:sz="4" w:space="0" w:color="auto"/>
            </w:tcBorders>
            <w:vAlign w:val="bottom"/>
          </w:tcPr>
          <w:p w:rsidR="00973865" w:rsidRPr="003061BD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681" w:type="dxa"/>
            <w:tcBorders>
              <w:bottom w:val="single" w:sz="4" w:space="0" w:color="auto"/>
            </w:tcBorders>
            <w:vAlign w:val="bottom"/>
          </w:tcPr>
          <w:p w:rsidR="00973865" w:rsidRPr="003061BD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</w:tr>
      <w:tr w:rsidR="00514038" w:rsidRPr="00E42545" w:rsidTr="00020F6E">
        <w:trPr>
          <w:trHeight w:val="288"/>
        </w:trPr>
        <w:tc>
          <w:tcPr>
            <w:tcW w:w="45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14038" w:rsidRDefault="00514038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ms-MY" w:eastAsia="ms-MY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ms-MY" w:eastAsia="ms-MY"/>
              </w:rPr>
              <w:t>Tarikh Permohonan:</w:t>
            </w:r>
          </w:p>
        </w:tc>
        <w:tc>
          <w:tcPr>
            <w:tcW w:w="935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514038" w:rsidRPr="003061BD" w:rsidRDefault="00514038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442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14038" w:rsidRPr="003061BD" w:rsidRDefault="00514038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  <w:t>Tarikh Diperlukan:</w:t>
            </w:r>
          </w:p>
        </w:tc>
      </w:tr>
      <w:tr w:rsidR="00973865" w:rsidRPr="00E42545" w:rsidTr="00020F6E">
        <w:trPr>
          <w:trHeight w:val="288"/>
        </w:trPr>
        <w:tc>
          <w:tcPr>
            <w:tcW w:w="4503" w:type="dxa"/>
            <w:gridSpan w:val="4"/>
            <w:tcBorders>
              <w:top w:val="single" w:sz="4" w:space="0" w:color="auto"/>
            </w:tcBorders>
            <w:vAlign w:val="bottom"/>
          </w:tcPr>
          <w:p w:rsidR="00973865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ms-MY" w:eastAsia="ms-MY"/>
              </w:rPr>
            </w:pPr>
          </w:p>
        </w:tc>
        <w:tc>
          <w:tcPr>
            <w:tcW w:w="935" w:type="dxa"/>
            <w:gridSpan w:val="2"/>
            <w:vAlign w:val="bottom"/>
          </w:tcPr>
          <w:p w:rsidR="00973865" w:rsidRPr="003061BD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481" w:type="dxa"/>
            <w:gridSpan w:val="2"/>
            <w:tcBorders>
              <w:top w:val="single" w:sz="4" w:space="0" w:color="auto"/>
            </w:tcBorders>
            <w:vAlign w:val="bottom"/>
          </w:tcPr>
          <w:p w:rsidR="00973865" w:rsidRPr="003061BD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3942" w:type="dxa"/>
            <w:gridSpan w:val="6"/>
            <w:tcBorders>
              <w:top w:val="single" w:sz="4" w:space="0" w:color="auto"/>
            </w:tcBorders>
            <w:vAlign w:val="bottom"/>
          </w:tcPr>
          <w:p w:rsidR="00973865" w:rsidRDefault="00973865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</w:tr>
      <w:tr w:rsidR="00990326" w:rsidRPr="00E42545" w:rsidTr="00020F6E">
        <w:trPr>
          <w:trHeight w:val="288"/>
        </w:trPr>
        <w:tc>
          <w:tcPr>
            <w:tcW w:w="2251" w:type="dxa"/>
            <w:vAlign w:val="bottom"/>
          </w:tcPr>
          <w:p w:rsidR="00990326" w:rsidRPr="00E42545" w:rsidRDefault="00990326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  <w:r w:rsidRPr="00725CFC">
              <w:rPr>
                <w:rFonts w:ascii="Arial" w:eastAsia="Times New Roman" w:hAnsi="Arial" w:cs="Arial"/>
                <w:b/>
                <w:bCs/>
                <w:color w:val="000000"/>
                <w:lang w:val="ms-MY" w:eastAsia="ms-MY"/>
              </w:rPr>
              <w:t>Lokasi Bahan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ms-MY" w:eastAsia="ms-MY"/>
              </w:rPr>
              <w:t>:</w:t>
            </w:r>
          </w:p>
        </w:tc>
        <w:tc>
          <w:tcPr>
            <w:tcW w:w="1126" w:type="dxa"/>
            <w:tcBorders>
              <w:right w:val="single" w:sz="4" w:space="0" w:color="auto"/>
            </w:tcBorders>
            <w:vAlign w:val="bottom"/>
          </w:tcPr>
          <w:p w:rsidR="00990326" w:rsidRPr="00E42545" w:rsidRDefault="00990326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  <w:r w:rsidRPr="003061BD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  <w:t>Kampus:</w:t>
            </w:r>
          </w:p>
        </w:tc>
        <w:tc>
          <w:tcPr>
            <w:tcW w:w="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0326" w:rsidRPr="003061BD" w:rsidRDefault="00990326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1417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990326" w:rsidRPr="003061BD" w:rsidRDefault="00990326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  <w:r w:rsidRPr="003061BD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  <w:t>Gong badak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0326" w:rsidRPr="003061BD" w:rsidRDefault="00990326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1558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990326" w:rsidRPr="003061BD" w:rsidRDefault="00990326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  <w:r w:rsidRPr="003061BD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  <w:t>Perubata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990326" w:rsidRPr="003061BD" w:rsidRDefault="00990326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</w:p>
        </w:tc>
        <w:tc>
          <w:tcPr>
            <w:tcW w:w="2241" w:type="dxa"/>
            <w:gridSpan w:val="3"/>
            <w:tcBorders>
              <w:left w:val="single" w:sz="4" w:space="0" w:color="auto"/>
            </w:tcBorders>
            <w:vAlign w:val="bottom"/>
          </w:tcPr>
          <w:p w:rsidR="00990326" w:rsidRPr="003061BD" w:rsidRDefault="00990326" w:rsidP="00200B5E">
            <w:pPr>
              <w:autoSpaceDE w:val="0"/>
              <w:autoSpaceDN w:val="0"/>
              <w:adjustRightInd w:val="0"/>
              <w:spacing w:after="0" w:line="360" w:lineRule="auto"/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</w:pPr>
            <w:r w:rsidRPr="003061BD">
              <w:rPr>
                <w:rFonts w:ascii="Arial" w:eastAsia="Times New Roman" w:hAnsi="Arial" w:cs="Arial"/>
                <w:color w:val="000000" w:themeColor="text1"/>
                <w:sz w:val="18"/>
                <w:szCs w:val="18"/>
                <w:lang w:val="ms-MY" w:eastAsia="ms-MY"/>
              </w:rPr>
              <w:t>Besut</w:t>
            </w:r>
          </w:p>
        </w:tc>
      </w:tr>
    </w:tbl>
    <w:p w:rsidR="00330E7C" w:rsidRPr="0097620A" w:rsidRDefault="00330E7C" w:rsidP="00020F6E">
      <w:pPr>
        <w:spacing w:after="0" w:line="240" w:lineRule="auto"/>
        <w:contextualSpacing/>
        <w:jc w:val="both"/>
        <w:rPr>
          <w:rFonts w:asciiTheme="minorBidi" w:hAnsiTheme="minorBidi"/>
          <w:sz w:val="20"/>
          <w:szCs w:val="20"/>
        </w:rPr>
      </w:pPr>
      <w:r w:rsidRPr="0097620A">
        <w:rPr>
          <w:rFonts w:asciiTheme="minorBidi" w:hAnsiTheme="minorBidi"/>
          <w:sz w:val="20"/>
          <w:szCs w:val="20"/>
        </w:rPr>
        <w:tab/>
      </w:r>
      <w:r w:rsidRPr="0097620A">
        <w:rPr>
          <w:rFonts w:asciiTheme="minorBidi" w:hAnsiTheme="minorBidi"/>
          <w:sz w:val="20"/>
          <w:szCs w:val="20"/>
        </w:rPr>
        <w:tab/>
      </w:r>
    </w:p>
    <w:tbl>
      <w:tblPr>
        <w:tblW w:w="10591" w:type="dxa"/>
        <w:tblInd w:w="-7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130"/>
        <w:gridCol w:w="6059"/>
        <w:gridCol w:w="1418"/>
        <w:gridCol w:w="1984"/>
      </w:tblGrid>
      <w:tr w:rsidR="00D9618F" w:rsidRPr="00BF58B0" w:rsidTr="00140B2D">
        <w:trPr>
          <w:trHeight w:val="126"/>
        </w:trPr>
        <w:tc>
          <w:tcPr>
            <w:tcW w:w="10591" w:type="dxa"/>
            <w:gridSpan w:val="4"/>
            <w:shd w:val="clear" w:color="auto" w:fill="BFBFBF" w:themeFill="background1" w:themeFillShade="BF"/>
          </w:tcPr>
          <w:p w:rsidR="00D9618F" w:rsidRPr="00975837" w:rsidRDefault="00D9627E" w:rsidP="00973865">
            <w:pPr>
              <w:spacing w:after="0" w:line="360" w:lineRule="auto"/>
              <w:jc w:val="center"/>
              <w:rPr>
                <w:rFonts w:asciiTheme="minorBidi" w:hAnsiTheme="minorBidi"/>
                <w:b/>
                <w:bCs/>
                <w:sz w:val="18"/>
                <w:szCs w:val="20"/>
              </w:rPr>
            </w:pPr>
            <w:r w:rsidRPr="00975837">
              <w:rPr>
                <w:rFonts w:asciiTheme="minorBidi" w:hAnsiTheme="minorBidi"/>
                <w:b/>
                <w:bCs/>
                <w:sz w:val="18"/>
                <w:szCs w:val="20"/>
              </w:rPr>
              <w:t>MAKLUMAT BAHAN</w:t>
            </w:r>
          </w:p>
        </w:tc>
      </w:tr>
      <w:tr w:rsidR="00D9618F" w:rsidRPr="00BF58B0" w:rsidTr="00200B5E">
        <w:trPr>
          <w:trHeight w:val="130"/>
        </w:trPr>
        <w:tc>
          <w:tcPr>
            <w:tcW w:w="1130" w:type="dxa"/>
          </w:tcPr>
          <w:p w:rsidR="00D9618F" w:rsidRPr="00BF58B0" w:rsidRDefault="00461FF1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r>
              <w:rPr>
                <w:rFonts w:asciiTheme="minorBidi" w:hAnsiTheme="minorBidi"/>
                <w:sz w:val="18"/>
                <w:szCs w:val="20"/>
              </w:rPr>
              <w:t>Judul</w:t>
            </w:r>
          </w:p>
        </w:tc>
        <w:tc>
          <w:tcPr>
            <w:tcW w:w="6059" w:type="dxa"/>
          </w:tcPr>
          <w:p w:rsidR="00CA25E0" w:rsidRPr="00BF58B0" w:rsidRDefault="00CA25E0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  <w:tc>
          <w:tcPr>
            <w:tcW w:w="1418" w:type="dxa"/>
          </w:tcPr>
          <w:p w:rsidR="00D9618F" w:rsidRPr="00BF58B0" w:rsidRDefault="00D9618F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r w:rsidRPr="00BF58B0">
              <w:rPr>
                <w:rFonts w:asciiTheme="minorBidi" w:hAnsiTheme="minorBidi"/>
                <w:sz w:val="18"/>
                <w:szCs w:val="20"/>
              </w:rPr>
              <w:t>No.</w:t>
            </w:r>
            <w:r w:rsidR="00461FF1">
              <w:rPr>
                <w:rFonts w:asciiTheme="minorBidi" w:hAnsiTheme="minorBidi"/>
                <w:sz w:val="18"/>
                <w:szCs w:val="20"/>
              </w:rPr>
              <w:t xml:space="preserve"> Aksesyen</w:t>
            </w:r>
          </w:p>
        </w:tc>
        <w:tc>
          <w:tcPr>
            <w:tcW w:w="1984" w:type="dxa"/>
          </w:tcPr>
          <w:p w:rsidR="00D9618F" w:rsidRPr="00BF58B0" w:rsidRDefault="00D9618F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</w:tr>
      <w:tr w:rsidR="00D9618F" w:rsidRPr="00BF58B0" w:rsidTr="00200B5E">
        <w:trPr>
          <w:trHeight w:val="130"/>
        </w:trPr>
        <w:tc>
          <w:tcPr>
            <w:tcW w:w="1130" w:type="dxa"/>
          </w:tcPr>
          <w:p w:rsidR="00D9618F" w:rsidRPr="00BF58B0" w:rsidRDefault="00D9618F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r w:rsidRPr="00BF58B0">
              <w:rPr>
                <w:rFonts w:asciiTheme="minorBidi" w:hAnsiTheme="minorBidi"/>
                <w:sz w:val="18"/>
                <w:szCs w:val="20"/>
              </w:rPr>
              <w:t>Pengarang</w:t>
            </w:r>
          </w:p>
        </w:tc>
        <w:tc>
          <w:tcPr>
            <w:tcW w:w="6059" w:type="dxa"/>
          </w:tcPr>
          <w:p w:rsidR="00CA25E0" w:rsidRPr="00BF58B0" w:rsidRDefault="00CA25E0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  <w:tc>
          <w:tcPr>
            <w:tcW w:w="1418" w:type="dxa"/>
          </w:tcPr>
          <w:p w:rsidR="00D9618F" w:rsidRPr="00BF58B0" w:rsidRDefault="00D9618F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r w:rsidRPr="00BF58B0">
              <w:rPr>
                <w:rFonts w:asciiTheme="minorBidi" w:hAnsiTheme="minorBidi"/>
                <w:sz w:val="18"/>
                <w:szCs w:val="20"/>
              </w:rPr>
              <w:t>No.</w:t>
            </w:r>
            <w:r w:rsidR="00461FF1">
              <w:rPr>
                <w:rFonts w:asciiTheme="minorBidi" w:hAnsiTheme="minorBidi"/>
                <w:sz w:val="18"/>
                <w:szCs w:val="20"/>
              </w:rPr>
              <w:t xml:space="preserve"> Panggilan</w:t>
            </w:r>
          </w:p>
        </w:tc>
        <w:tc>
          <w:tcPr>
            <w:tcW w:w="1984" w:type="dxa"/>
          </w:tcPr>
          <w:p w:rsidR="00D9618F" w:rsidRPr="00BF58B0" w:rsidRDefault="00D9618F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</w:tr>
      <w:tr w:rsidR="00D9618F" w:rsidRPr="00BF58B0" w:rsidTr="00140B2D">
        <w:trPr>
          <w:trHeight w:val="130"/>
        </w:trPr>
        <w:tc>
          <w:tcPr>
            <w:tcW w:w="10591" w:type="dxa"/>
            <w:gridSpan w:val="4"/>
          </w:tcPr>
          <w:p w:rsidR="00D9618F" w:rsidRPr="00BF58B0" w:rsidRDefault="00D9618F" w:rsidP="00973865">
            <w:pPr>
              <w:spacing w:after="0" w:line="360" w:lineRule="auto"/>
              <w:jc w:val="center"/>
              <w:rPr>
                <w:rFonts w:asciiTheme="minorBidi" w:hAnsiTheme="minorBidi"/>
                <w:sz w:val="18"/>
                <w:szCs w:val="20"/>
              </w:rPr>
            </w:pPr>
          </w:p>
        </w:tc>
      </w:tr>
      <w:tr w:rsidR="00D9618F" w:rsidRPr="00BF58B0" w:rsidTr="00200B5E">
        <w:trPr>
          <w:trHeight w:val="130"/>
        </w:trPr>
        <w:tc>
          <w:tcPr>
            <w:tcW w:w="1130" w:type="dxa"/>
          </w:tcPr>
          <w:p w:rsidR="00D9618F" w:rsidRPr="00BF58B0" w:rsidRDefault="00461FF1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r>
              <w:rPr>
                <w:rFonts w:asciiTheme="minorBidi" w:hAnsiTheme="minorBidi"/>
                <w:sz w:val="18"/>
                <w:szCs w:val="20"/>
              </w:rPr>
              <w:t>Judul</w:t>
            </w:r>
          </w:p>
        </w:tc>
        <w:tc>
          <w:tcPr>
            <w:tcW w:w="6059" w:type="dxa"/>
          </w:tcPr>
          <w:p w:rsidR="00D9618F" w:rsidRPr="00BF58B0" w:rsidRDefault="00D9618F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  <w:tc>
          <w:tcPr>
            <w:tcW w:w="1418" w:type="dxa"/>
          </w:tcPr>
          <w:p w:rsidR="00D9618F" w:rsidRPr="00BF58B0" w:rsidRDefault="00461FF1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r w:rsidRPr="00BF58B0">
              <w:rPr>
                <w:rFonts w:asciiTheme="minorBidi" w:hAnsiTheme="minorBidi"/>
                <w:sz w:val="18"/>
                <w:szCs w:val="20"/>
              </w:rPr>
              <w:t>No.</w:t>
            </w:r>
            <w:r>
              <w:rPr>
                <w:rFonts w:asciiTheme="minorBidi" w:hAnsiTheme="minorBidi"/>
                <w:sz w:val="18"/>
                <w:szCs w:val="20"/>
              </w:rPr>
              <w:t xml:space="preserve"> Aksesyen</w:t>
            </w:r>
          </w:p>
        </w:tc>
        <w:tc>
          <w:tcPr>
            <w:tcW w:w="1984" w:type="dxa"/>
          </w:tcPr>
          <w:p w:rsidR="00D9618F" w:rsidRPr="00BF58B0" w:rsidRDefault="00D9618F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</w:tr>
      <w:tr w:rsidR="00D9618F" w:rsidRPr="00BF58B0" w:rsidTr="00200B5E">
        <w:trPr>
          <w:trHeight w:val="130"/>
        </w:trPr>
        <w:tc>
          <w:tcPr>
            <w:tcW w:w="1130" w:type="dxa"/>
          </w:tcPr>
          <w:p w:rsidR="00D9618F" w:rsidRPr="00BF58B0" w:rsidRDefault="00D9618F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r w:rsidRPr="00BF58B0">
              <w:rPr>
                <w:rFonts w:asciiTheme="minorBidi" w:hAnsiTheme="minorBidi"/>
                <w:sz w:val="18"/>
                <w:szCs w:val="20"/>
              </w:rPr>
              <w:t>Pengarang</w:t>
            </w:r>
          </w:p>
        </w:tc>
        <w:tc>
          <w:tcPr>
            <w:tcW w:w="6059" w:type="dxa"/>
          </w:tcPr>
          <w:p w:rsidR="00D9618F" w:rsidRPr="00BF58B0" w:rsidRDefault="00D9618F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  <w:tc>
          <w:tcPr>
            <w:tcW w:w="1418" w:type="dxa"/>
          </w:tcPr>
          <w:p w:rsidR="00D9618F" w:rsidRPr="00BF58B0" w:rsidRDefault="00202DFB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r w:rsidRPr="00BF58B0">
              <w:rPr>
                <w:rFonts w:asciiTheme="minorBidi" w:hAnsiTheme="minorBidi"/>
                <w:sz w:val="18"/>
                <w:szCs w:val="20"/>
              </w:rPr>
              <w:t>No.</w:t>
            </w:r>
            <w:r>
              <w:rPr>
                <w:rFonts w:asciiTheme="minorBidi" w:hAnsiTheme="minorBidi"/>
                <w:sz w:val="18"/>
                <w:szCs w:val="20"/>
              </w:rPr>
              <w:t xml:space="preserve"> Panggilan</w:t>
            </w:r>
          </w:p>
        </w:tc>
        <w:tc>
          <w:tcPr>
            <w:tcW w:w="1984" w:type="dxa"/>
          </w:tcPr>
          <w:p w:rsidR="00D9627E" w:rsidRPr="00BF58B0" w:rsidRDefault="00D9627E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</w:tr>
      <w:tr w:rsidR="00D9627E" w:rsidRPr="00BF58B0" w:rsidTr="00140B2D">
        <w:trPr>
          <w:trHeight w:val="130"/>
        </w:trPr>
        <w:tc>
          <w:tcPr>
            <w:tcW w:w="10591" w:type="dxa"/>
            <w:gridSpan w:val="4"/>
          </w:tcPr>
          <w:p w:rsidR="00D9627E" w:rsidRPr="00BF58B0" w:rsidRDefault="00D9627E" w:rsidP="00973865">
            <w:pPr>
              <w:spacing w:after="0" w:line="360" w:lineRule="auto"/>
              <w:jc w:val="center"/>
              <w:rPr>
                <w:rFonts w:asciiTheme="minorBidi" w:hAnsiTheme="minorBidi"/>
                <w:sz w:val="18"/>
                <w:szCs w:val="20"/>
              </w:rPr>
            </w:pPr>
          </w:p>
        </w:tc>
      </w:tr>
      <w:tr w:rsidR="00D9627E" w:rsidRPr="00BF58B0" w:rsidTr="00200B5E">
        <w:trPr>
          <w:trHeight w:val="130"/>
        </w:trPr>
        <w:tc>
          <w:tcPr>
            <w:tcW w:w="1130" w:type="dxa"/>
          </w:tcPr>
          <w:p w:rsidR="00D9627E" w:rsidRPr="00BF58B0" w:rsidRDefault="00461FF1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proofErr w:type="spellStart"/>
            <w:r>
              <w:rPr>
                <w:rFonts w:asciiTheme="minorBidi" w:hAnsiTheme="minorBidi"/>
                <w:sz w:val="18"/>
                <w:szCs w:val="20"/>
              </w:rPr>
              <w:t>Judul</w:t>
            </w:r>
            <w:proofErr w:type="spellEnd"/>
          </w:p>
        </w:tc>
        <w:tc>
          <w:tcPr>
            <w:tcW w:w="6059" w:type="dxa"/>
          </w:tcPr>
          <w:p w:rsidR="00D9627E" w:rsidRPr="00BF58B0" w:rsidRDefault="00D9627E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  <w:tc>
          <w:tcPr>
            <w:tcW w:w="1418" w:type="dxa"/>
          </w:tcPr>
          <w:p w:rsidR="00D9627E" w:rsidRPr="00BF58B0" w:rsidRDefault="00461FF1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r w:rsidRPr="00BF58B0">
              <w:rPr>
                <w:rFonts w:asciiTheme="minorBidi" w:hAnsiTheme="minorBidi"/>
                <w:sz w:val="18"/>
                <w:szCs w:val="20"/>
              </w:rPr>
              <w:t>No.</w:t>
            </w:r>
            <w:r>
              <w:rPr>
                <w:rFonts w:asciiTheme="minorBidi" w:hAnsiTheme="minorBidi"/>
                <w:sz w:val="18"/>
                <w:szCs w:val="20"/>
              </w:rPr>
              <w:t xml:space="preserve"> Aksesyen</w:t>
            </w:r>
          </w:p>
        </w:tc>
        <w:tc>
          <w:tcPr>
            <w:tcW w:w="1984" w:type="dxa"/>
          </w:tcPr>
          <w:p w:rsidR="00D9627E" w:rsidRPr="00BF58B0" w:rsidRDefault="00D9627E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</w:tr>
      <w:tr w:rsidR="00D9627E" w:rsidRPr="00BF58B0" w:rsidTr="00200B5E">
        <w:trPr>
          <w:trHeight w:val="130"/>
        </w:trPr>
        <w:tc>
          <w:tcPr>
            <w:tcW w:w="1130" w:type="dxa"/>
          </w:tcPr>
          <w:p w:rsidR="00D9627E" w:rsidRPr="00BF58B0" w:rsidRDefault="00D9627E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r w:rsidRPr="00BF58B0">
              <w:rPr>
                <w:rFonts w:asciiTheme="minorBidi" w:hAnsiTheme="minorBidi"/>
                <w:sz w:val="18"/>
                <w:szCs w:val="20"/>
              </w:rPr>
              <w:t>Pengarang</w:t>
            </w:r>
          </w:p>
        </w:tc>
        <w:tc>
          <w:tcPr>
            <w:tcW w:w="6059" w:type="dxa"/>
          </w:tcPr>
          <w:p w:rsidR="00D9627E" w:rsidRPr="00BF58B0" w:rsidRDefault="00D9627E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  <w:tc>
          <w:tcPr>
            <w:tcW w:w="1418" w:type="dxa"/>
          </w:tcPr>
          <w:p w:rsidR="00D9627E" w:rsidRPr="00BF58B0" w:rsidRDefault="00202DFB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r w:rsidRPr="00BF58B0">
              <w:rPr>
                <w:rFonts w:asciiTheme="minorBidi" w:hAnsiTheme="minorBidi"/>
                <w:sz w:val="18"/>
                <w:szCs w:val="20"/>
              </w:rPr>
              <w:t>No.</w:t>
            </w:r>
            <w:r>
              <w:rPr>
                <w:rFonts w:asciiTheme="minorBidi" w:hAnsiTheme="minorBidi"/>
                <w:sz w:val="18"/>
                <w:szCs w:val="20"/>
              </w:rPr>
              <w:t xml:space="preserve"> Panggilan</w:t>
            </w:r>
          </w:p>
        </w:tc>
        <w:tc>
          <w:tcPr>
            <w:tcW w:w="1984" w:type="dxa"/>
          </w:tcPr>
          <w:p w:rsidR="00D9627E" w:rsidRPr="00BF58B0" w:rsidRDefault="00D9627E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</w:tr>
      <w:tr w:rsidR="000A15D1" w:rsidRPr="00BF58B0" w:rsidTr="00140B2D">
        <w:trPr>
          <w:trHeight w:val="126"/>
        </w:trPr>
        <w:tc>
          <w:tcPr>
            <w:tcW w:w="10591" w:type="dxa"/>
            <w:gridSpan w:val="4"/>
          </w:tcPr>
          <w:p w:rsidR="000A15D1" w:rsidRPr="00BF58B0" w:rsidRDefault="000A15D1" w:rsidP="00973865">
            <w:pPr>
              <w:spacing w:after="0" w:line="360" w:lineRule="auto"/>
              <w:jc w:val="center"/>
              <w:rPr>
                <w:rFonts w:asciiTheme="minorBidi" w:hAnsiTheme="minorBidi"/>
                <w:sz w:val="18"/>
                <w:szCs w:val="20"/>
              </w:rPr>
            </w:pPr>
          </w:p>
        </w:tc>
      </w:tr>
      <w:tr w:rsidR="000A15D1" w:rsidRPr="00BF58B0" w:rsidTr="00200B5E">
        <w:trPr>
          <w:trHeight w:val="130"/>
        </w:trPr>
        <w:tc>
          <w:tcPr>
            <w:tcW w:w="1130" w:type="dxa"/>
          </w:tcPr>
          <w:p w:rsidR="000A15D1" w:rsidRPr="00BF58B0" w:rsidRDefault="00461FF1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r>
              <w:rPr>
                <w:rFonts w:asciiTheme="minorBidi" w:hAnsiTheme="minorBidi"/>
                <w:sz w:val="18"/>
                <w:szCs w:val="20"/>
              </w:rPr>
              <w:t>Judul</w:t>
            </w:r>
          </w:p>
        </w:tc>
        <w:tc>
          <w:tcPr>
            <w:tcW w:w="6059" w:type="dxa"/>
          </w:tcPr>
          <w:p w:rsidR="000A15D1" w:rsidRPr="00BF58B0" w:rsidRDefault="000A15D1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  <w:tc>
          <w:tcPr>
            <w:tcW w:w="1418" w:type="dxa"/>
          </w:tcPr>
          <w:p w:rsidR="000A15D1" w:rsidRPr="00BF58B0" w:rsidRDefault="00461FF1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r w:rsidRPr="00BF58B0">
              <w:rPr>
                <w:rFonts w:asciiTheme="minorBidi" w:hAnsiTheme="minorBidi"/>
                <w:sz w:val="18"/>
                <w:szCs w:val="20"/>
              </w:rPr>
              <w:t>No.</w:t>
            </w:r>
            <w:r>
              <w:rPr>
                <w:rFonts w:asciiTheme="minorBidi" w:hAnsiTheme="minorBidi"/>
                <w:sz w:val="18"/>
                <w:szCs w:val="20"/>
              </w:rPr>
              <w:t xml:space="preserve"> Aksesyen</w:t>
            </w:r>
          </w:p>
        </w:tc>
        <w:tc>
          <w:tcPr>
            <w:tcW w:w="1984" w:type="dxa"/>
          </w:tcPr>
          <w:p w:rsidR="000A15D1" w:rsidRPr="00BF58B0" w:rsidRDefault="000A15D1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</w:tr>
      <w:tr w:rsidR="000A15D1" w:rsidRPr="00BF58B0" w:rsidTr="00200B5E">
        <w:trPr>
          <w:trHeight w:val="130"/>
        </w:trPr>
        <w:tc>
          <w:tcPr>
            <w:tcW w:w="1130" w:type="dxa"/>
          </w:tcPr>
          <w:p w:rsidR="000A15D1" w:rsidRPr="00BF58B0" w:rsidRDefault="000A15D1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r w:rsidRPr="00BF58B0">
              <w:rPr>
                <w:rFonts w:asciiTheme="minorBidi" w:hAnsiTheme="minorBidi"/>
                <w:sz w:val="18"/>
                <w:szCs w:val="20"/>
              </w:rPr>
              <w:t>Pengarang</w:t>
            </w:r>
          </w:p>
        </w:tc>
        <w:tc>
          <w:tcPr>
            <w:tcW w:w="6059" w:type="dxa"/>
          </w:tcPr>
          <w:p w:rsidR="000A15D1" w:rsidRPr="00BF58B0" w:rsidRDefault="000A15D1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  <w:tc>
          <w:tcPr>
            <w:tcW w:w="1418" w:type="dxa"/>
          </w:tcPr>
          <w:p w:rsidR="000A15D1" w:rsidRPr="00BF58B0" w:rsidRDefault="00202DFB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r w:rsidRPr="00BF58B0">
              <w:rPr>
                <w:rFonts w:asciiTheme="minorBidi" w:hAnsiTheme="minorBidi"/>
                <w:sz w:val="18"/>
                <w:szCs w:val="20"/>
              </w:rPr>
              <w:t>No.</w:t>
            </w:r>
            <w:r>
              <w:rPr>
                <w:rFonts w:asciiTheme="minorBidi" w:hAnsiTheme="minorBidi"/>
                <w:sz w:val="18"/>
                <w:szCs w:val="20"/>
              </w:rPr>
              <w:t xml:space="preserve"> Panggilan</w:t>
            </w:r>
          </w:p>
        </w:tc>
        <w:tc>
          <w:tcPr>
            <w:tcW w:w="1984" w:type="dxa"/>
          </w:tcPr>
          <w:p w:rsidR="000A15D1" w:rsidRPr="00BF58B0" w:rsidRDefault="000A15D1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</w:tr>
      <w:tr w:rsidR="00020F6E" w:rsidRPr="00BF58B0" w:rsidTr="00200B5E">
        <w:trPr>
          <w:trHeight w:val="130"/>
        </w:trPr>
        <w:tc>
          <w:tcPr>
            <w:tcW w:w="1130" w:type="dxa"/>
          </w:tcPr>
          <w:p w:rsidR="00020F6E" w:rsidRPr="00BF58B0" w:rsidRDefault="00020F6E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  <w:tc>
          <w:tcPr>
            <w:tcW w:w="6059" w:type="dxa"/>
          </w:tcPr>
          <w:p w:rsidR="00020F6E" w:rsidRPr="00BF58B0" w:rsidRDefault="00020F6E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  <w:tc>
          <w:tcPr>
            <w:tcW w:w="1418" w:type="dxa"/>
          </w:tcPr>
          <w:p w:rsidR="00020F6E" w:rsidRPr="00BF58B0" w:rsidRDefault="00020F6E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  <w:tc>
          <w:tcPr>
            <w:tcW w:w="1984" w:type="dxa"/>
          </w:tcPr>
          <w:p w:rsidR="00020F6E" w:rsidRPr="00BF58B0" w:rsidRDefault="00020F6E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</w:tr>
      <w:tr w:rsidR="00020F6E" w:rsidRPr="00BF58B0" w:rsidTr="00200B5E">
        <w:trPr>
          <w:trHeight w:val="130"/>
        </w:trPr>
        <w:tc>
          <w:tcPr>
            <w:tcW w:w="1130" w:type="dxa"/>
          </w:tcPr>
          <w:p w:rsidR="00020F6E" w:rsidRPr="00BF58B0" w:rsidRDefault="00020F6E" w:rsidP="0018000D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proofErr w:type="spellStart"/>
            <w:r>
              <w:rPr>
                <w:rFonts w:asciiTheme="minorBidi" w:hAnsiTheme="minorBidi"/>
                <w:sz w:val="18"/>
                <w:szCs w:val="20"/>
              </w:rPr>
              <w:t>Judul</w:t>
            </w:r>
            <w:proofErr w:type="spellEnd"/>
          </w:p>
        </w:tc>
        <w:tc>
          <w:tcPr>
            <w:tcW w:w="6059" w:type="dxa"/>
          </w:tcPr>
          <w:p w:rsidR="00020F6E" w:rsidRPr="00BF58B0" w:rsidRDefault="00020F6E" w:rsidP="0018000D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  <w:tc>
          <w:tcPr>
            <w:tcW w:w="1418" w:type="dxa"/>
          </w:tcPr>
          <w:p w:rsidR="00020F6E" w:rsidRPr="00BF58B0" w:rsidRDefault="00020F6E" w:rsidP="0018000D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r w:rsidRPr="00BF58B0">
              <w:rPr>
                <w:rFonts w:asciiTheme="minorBidi" w:hAnsiTheme="minorBidi"/>
                <w:sz w:val="18"/>
                <w:szCs w:val="20"/>
              </w:rPr>
              <w:t>No.</w:t>
            </w:r>
            <w:r>
              <w:rPr>
                <w:rFonts w:asciiTheme="minorBidi" w:hAnsiTheme="minorBidi"/>
                <w:sz w:val="18"/>
                <w:szCs w:val="20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18"/>
                <w:szCs w:val="20"/>
              </w:rPr>
              <w:t>Aksesyen</w:t>
            </w:r>
            <w:proofErr w:type="spellEnd"/>
          </w:p>
        </w:tc>
        <w:tc>
          <w:tcPr>
            <w:tcW w:w="1984" w:type="dxa"/>
          </w:tcPr>
          <w:p w:rsidR="00020F6E" w:rsidRPr="00BF58B0" w:rsidRDefault="00020F6E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</w:tr>
      <w:tr w:rsidR="00020F6E" w:rsidRPr="00BF58B0" w:rsidTr="00200B5E">
        <w:trPr>
          <w:trHeight w:val="130"/>
        </w:trPr>
        <w:tc>
          <w:tcPr>
            <w:tcW w:w="1130" w:type="dxa"/>
          </w:tcPr>
          <w:p w:rsidR="00020F6E" w:rsidRPr="00BF58B0" w:rsidRDefault="00020F6E" w:rsidP="0018000D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proofErr w:type="spellStart"/>
            <w:r w:rsidRPr="00BF58B0">
              <w:rPr>
                <w:rFonts w:asciiTheme="minorBidi" w:hAnsiTheme="minorBidi"/>
                <w:sz w:val="18"/>
                <w:szCs w:val="20"/>
              </w:rPr>
              <w:t>Pengarang</w:t>
            </w:r>
            <w:proofErr w:type="spellEnd"/>
          </w:p>
        </w:tc>
        <w:tc>
          <w:tcPr>
            <w:tcW w:w="6059" w:type="dxa"/>
          </w:tcPr>
          <w:p w:rsidR="00020F6E" w:rsidRPr="00BF58B0" w:rsidRDefault="00020F6E" w:rsidP="0018000D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  <w:tc>
          <w:tcPr>
            <w:tcW w:w="1418" w:type="dxa"/>
          </w:tcPr>
          <w:p w:rsidR="00020F6E" w:rsidRPr="00BF58B0" w:rsidRDefault="00020F6E" w:rsidP="0018000D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  <w:r w:rsidRPr="00BF58B0">
              <w:rPr>
                <w:rFonts w:asciiTheme="minorBidi" w:hAnsiTheme="minorBidi"/>
                <w:sz w:val="18"/>
                <w:szCs w:val="20"/>
              </w:rPr>
              <w:t>No.</w:t>
            </w:r>
            <w:r>
              <w:rPr>
                <w:rFonts w:asciiTheme="minorBidi" w:hAnsiTheme="minorBidi"/>
                <w:sz w:val="18"/>
                <w:szCs w:val="20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18"/>
                <w:szCs w:val="20"/>
              </w:rPr>
              <w:t>Panggilan</w:t>
            </w:r>
            <w:proofErr w:type="spellEnd"/>
          </w:p>
        </w:tc>
        <w:tc>
          <w:tcPr>
            <w:tcW w:w="1984" w:type="dxa"/>
          </w:tcPr>
          <w:p w:rsidR="00020F6E" w:rsidRPr="00BF58B0" w:rsidRDefault="00020F6E" w:rsidP="00973865">
            <w:pPr>
              <w:spacing w:after="0" w:line="360" w:lineRule="auto"/>
              <w:rPr>
                <w:rFonts w:asciiTheme="minorBidi" w:hAnsiTheme="minorBidi"/>
                <w:sz w:val="18"/>
                <w:szCs w:val="20"/>
              </w:rPr>
            </w:pPr>
          </w:p>
        </w:tc>
      </w:tr>
    </w:tbl>
    <w:p w:rsidR="00990326" w:rsidRDefault="00990326" w:rsidP="00973865">
      <w:pPr>
        <w:spacing w:after="0" w:line="240" w:lineRule="auto"/>
        <w:ind w:firstLine="708"/>
        <w:rPr>
          <w:rFonts w:asciiTheme="minorBidi" w:hAnsiTheme="minorBidi"/>
          <w:sz w:val="18"/>
          <w:szCs w:val="18"/>
        </w:rPr>
      </w:pPr>
    </w:p>
    <w:p w:rsidR="00973865" w:rsidRPr="00973865" w:rsidRDefault="00973865" w:rsidP="00973865">
      <w:pPr>
        <w:spacing w:after="0" w:line="240" w:lineRule="auto"/>
        <w:ind w:firstLine="708"/>
        <w:rPr>
          <w:rFonts w:asciiTheme="minorBidi" w:hAnsiTheme="minorBidi"/>
          <w:sz w:val="18"/>
          <w:szCs w:val="18"/>
        </w:rPr>
      </w:pPr>
      <w:proofErr w:type="gramStart"/>
      <w:r w:rsidRPr="00973865">
        <w:rPr>
          <w:rFonts w:asciiTheme="minorBidi" w:hAnsiTheme="minorBidi"/>
          <w:sz w:val="18"/>
          <w:szCs w:val="18"/>
        </w:rPr>
        <w:t>------------------------------------------</w:t>
      </w:r>
      <w:r>
        <w:rPr>
          <w:rFonts w:asciiTheme="minorBidi" w:hAnsiTheme="minorBidi"/>
          <w:sz w:val="18"/>
          <w:szCs w:val="18"/>
        </w:rPr>
        <w:t xml:space="preserve">  </w:t>
      </w:r>
      <w:proofErr w:type="spellStart"/>
      <w:r w:rsidRPr="00973865">
        <w:rPr>
          <w:rFonts w:asciiTheme="minorBidi" w:hAnsiTheme="minorBidi"/>
          <w:sz w:val="18"/>
          <w:szCs w:val="18"/>
        </w:rPr>
        <w:t>Kegunaan</w:t>
      </w:r>
      <w:proofErr w:type="spellEnd"/>
      <w:proofErr w:type="gramEnd"/>
      <w:r w:rsidRPr="00973865">
        <w:rPr>
          <w:rFonts w:asciiTheme="minorBidi" w:hAnsiTheme="minorBidi"/>
          <w:sz w:val="18"/>
          <w:szCs w:val="18"/>
        </w:rPr>
        <w:t xml:space="preserve"> </w:t>
      </w:r>
      <w:proofErr w:type="spellStart"/>
      <w:r w:rsidRPr="00973865">
        <w:rPr>
          <w:rFonts w:asciiTheme="minorBidi" w:hAnsiTheme="minorBidi"/>
          <w:sz w:val="18"/>
          <w:szCs w:val="18"/>
        </w:rPr>
        <w:t>Pejabat</w:t>
      </w:r>
      <w:proofErr w:type="spellEnd"/>
      <w:r>
        <w:rPr>
          <w:rFonts w:asciiTheme="minorBidi" w:hAnsiTheme="minorBidi"/>
          <w:sz w:val="18"/>
          <w:szCs w:val="18"/>
        </w:rPr>
        <w:t xml:space="preserve">     </w:t>
      </w:r>
      <w:r w:rsidRPr="00973865">
        <w:rPr>
          <w:rFonts w:asciiTheme="minorBidi" w:hAnsiTheme="minorBidi"/>
          <w:sz w:val="18"/>
          <w:szCs w:val="18"/>
        </w:rPr>
        <w:t>-------------------------------------------------------</w:t>
      </w:r>
    </w:p>
    <w:p w:rsidR="00973865" w:rsidRPr="0097620A" w:rsidRDefault="00973865" w:rsidP="00D9618F">
      <w:pPr>
        <w:spacing w:after="0" w:line="240" w:lineRule="auto"/>
        <w:rPr>
          <w:rFonts w:asciiTheme="minorBidi" w:hAnsiTheme="minorBidi"/>
          <w:b/>
          <w:bCs/>
        </w:rPr>
      </w:pPr>
    </w:p>
    <w:tbl>
      <w:tblPr>
        <w:tblW w:w="10591" w:type="dxa"/>
        <w:tblInd w:w="-7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362"/>
        <w:gridCol w:w="3685"/>
        <w:gridCol w:w="3544"/>
      </w:tblGrid>
      <w:tr w:rsidR="00973865" w:rsidRPr="00BF58B0" w:rsidTr="00F70BE9">
        <w:trPr>
          <w:trHeight w:val="139"/>
        </w:trPr>
        <w:tc>
          <w:tcPr>
            <w:tcW w:w="10591" w:type="dxa"/>
            <w:gridSpan w:val="3"/>
            <w:shd w:val="clear" w:color="auto" w:fill="BFBFBF" w:themeFill="background1" w:themeFillShade="BF"/>
          </w:tcPr>
          <w:p w:rsidR="00973865" w:rsidRPr="00975837" w:rsidRDefault="00973865" w:rsidP="00C154D6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18"/>
                <w:szCs w:val="20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20"/>
              </w:rPr>
              <w:t>PEMBEKALAN BAHAN KE PERPUSTAKAAN KAMPUS</w:t>
            </w:r>
          </w:p>
        </w:tc>
      </w:tr>
      <w:tr w:rsidR="00973865" w:rsidRPr="00BF58B0" w:rsidTr="00200B5E">
        <w:trPr>
          <w:trHeight w:val="126"/>
        </w:trPr>
        <w:tc>
          <w:tcPr>
            <w:tcW w:w="3362" w:type="dxa"/>
          </w:tcPr>
          <w:p w:rsidR="00973865" w:rsidRPr="00975837" w:rsidRDefault="00973865" w:rsidP="00200B5E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18"/>
                <w:szCs w:val="20"/>
              </w:rPr>
            </w:pPr>
            <w:r>
              <w:rPr>
                <w:rFonts w:asciiTheme="minorBidi" w:hAnsiTheme="minorBidi"/>
                <w:b/>
                <w:bCs/>
                <w:sz w:val="18"/>
                <w:szCs w:val="20"/>
              </w:rPr>
              <w:t>MAKLUMAT PEMOHON (STAF)</w:t>
            </w:r>
          </w:p>
        </w:tc>
        <w:tc>
          <w:tcPr>
            <w:tcW w:w="3685" w:type="dxa"/>
          </w:tcPr>
          <w:p w:rsidR="00973865" w:rsidRPr="00975837" w:rsidRDefault="00973865" w:rsidP="00200B5E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18"/>
                <w:szCs w:val="20"/>
              </w:rPr>
            </w:pPr>
            <w:r w:rsidRPr="00975837">
              <w:rPr>
                <w:rFonts w:asciiTheme="minorBidi" w:hAnsiTheme="minorBidi"/>
                <w:b/>
                <w:bCs/>
                <w:sz w:val="18"/>
                <w:szCs w:val="20"/>
              </w:rPr>
              <w:t>MAKLUMAT PENGHANTAR</w:t>
            </w:r>
            <w:r>
              <w:rPr>
                <w:rFonts w:asciiTheme="minorBidi" w:hAnsiTheme="minorBidi"/>
                <w:b/>
                <w:bCs/>
                <w:sz w:val="18"/>
                <w:szCs w:val="20"/>
              </w:rPr>
              <w:t xml:space="preserve"> (STAF)</w:t>
            </w:r>
          </w:p>
        </w:tc>
        <w:tc>
          <w:tcPr>
            <w:tcW w:w="3544" w:type="dxa"/>
          </w:tcPr>
          <w:p w:rsidR="00973865" w:rsidRPr="00975837" w:rsidRDefault="00973865" w:rsidP="00200B5E">
            <w:pPr>
              <w:spacing w:after="0" w:line="240" w:lineRule="auto"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975837">
              <w:rPr>
                <w:rFonts w:asciiTheme="minorBidi" w:hAnsiTheme="minorBidi"/>
                <w:b/>
                <w:bCs/>
                <w:sz w:val="18"/>
                <w:szCs w:val="18"/>
              </w:rPr>
              <w:t>MAKLUMAT PENERIMA</w:t>
            </w:r>
            <w:r>
              <w:rPr>
                <w:rFonts w:asciiTheme="minorBidi" w:hAnsiTheme="minorBid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Theme="minorBidi" w:hAnsiTheme="minorBidi"/>
                <w:b/>
                <w:bCs/>
                <w:sz w:val="18"/>
                <w:szCs w:val="20"/>
              </w:rPr>
              <w:t>(STAF)</w:t>
            </w:r>
          </w:p>
        </w:tc>
      </w:tr>
      <w:tr w:rsidR="00973865" w:rsidRPr="00BF58B0" w:rsidTr="00200B5E">
        <w:trPr>
          <w:trHeight w:val="2070"/>
        </w:trPr>
        <w:tc>
          <w:tcPr>
            <w:tcW w:w="3362" w:type="dxa"/>
          </w:tcPr>
          <w:p w:rsidR="00973865" w:rsidRDefault="00973865" w:rsidP="00973865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</w:p>
          <w:p w:rsidR="00973865" w:rsidRDefault="00973865" w:rsidP="00973865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</w:p>
          <w:p w:rsidR="00973865" w:rsidRDefault="00973865" w:rsidP="00973865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  <w:r>
              <w:rPr>
                <w:rFonts w:asciiTheme="minorBidi" w:hAnsiTheme="minorBidi"/>
                <w:sz w:val="18"/>
                <w:szCs w:val="20"/>
              </w:rPr>
              <w:t>…………………………………….</w:t>
            </w:r>
          </w:p>
          <w:p w:rsidR="00973865" w:rsidRDefault="00973865" w:rsidP="00973865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  <w:proofErr w:type="spellStart"/>
            <w:r>
              <w:rPr>
                <w:rFonts w:asciiTheme="minorBidi" w:hAnsiTheme="minorBidi"/>
                <w:sz w:val="18"/>
                <w:szCs w:val="20"/>
              </w:rPr>
              <w:t>Tandatangan</w:t>
            </w:r>
            <w:proofErr w:type="spellEnd"/>
            <w:r>
              <w:rPr>
                <w:rFonts w:asciiTheme="minorBidi" w:hAnsiTheme="minorBidi"/>
                <w:sz w:val="18"/>
                <w:szCs w:val="20"/>
              </w:rPr>
              <w:t xml:space="preserve"> &amp; Cop </w:t>
            </w:r>
            <w:proofErr w:type="spellStart"/>
            <w:r>
              <w:rPr>
                <w:rFonts w:asciiTheme="minorBidi" w:hAnsiTheme="minorBidi"/>
                <w:sz w:val="18"/>
                <w:szCs w:val="20"/>
              </w:rPr>
              <w:t>Rasmi</w:t>
            </w:r>
            <w:proofErr w:type="spellEnd"/>
          </w:p>
          <w:p w:rsidR="00973865" w:rsidRDefault="00973865" w:rsidP="00973865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</w:p>
          <w:p w:rsidR="00973865" w:rsidRDefault="00973865" w:rsidP="00973865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</w:p>
          <w:p w:rsidR="00973865" w:rsidRPr="00BF58B0" w:rsidRDefault="00973865" w:rsidP="00973865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</w:p>
          <w:p w:rsidR="00973865" w:rsidRDefault="00973865" w:rsidP="00973865">
            <w:pPr>
              <w:spacing w:after="0" w:line="240" w:lineRule="auto"/>
              <w:rPr>
                <w:rFonts w:asciiTheme="minorBidi" w:hAnsiTheme="minorBidi"/>
                <w:sz w:val="18"/>
                <w:szCs w:val="18"/>
              </w:rPr>
            </w:pPr>
            <w:proofErr w:type="spellStart"/>
            <w:r w:rsidRPr="0097620A">
              <w:rPr>
                <w:rFonts w:asciiTheme="minorBidi" w:hAnsiTheme="minorBidi"/>
                <w:sz w:val="18"/>
                <w:szCs w:val="18"/>
              </w:rPr>
              <w:t>Tarikh</w:t>
            </w:r>
            <w:proofErr w:type="spellEnd"/>
            <w:r>
              <w:rPr>
                <w:rFonts w:asciiTheme="minorBidi" w:hAnsiTheme="minorBidi"/>
                <w:sz w:val="18"/>
                <w:szCs w:val="18"/>
              </w:rPr>
              <w:t>:</w:t>
            </w:r>
          </w:p>
          <w:p w:rsidR="00973865" w:rsidRDefault="00973865" w:rsidP="00973865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  <w:proofErr w:type="spellStart"/>
            <w:r>
              <w:rPr>
                <w:rFonts w:asciiTheme="minorBidi" w:hAnsiTheme="minorBidi"/>
                <w:sz w:val="18"/>
                <w:szCs w:val="20"/>
              </w:rPr>
              <w:t>Catatan</w:t>
            </w:r>
            <w:proofErr w:type="spellEnd"/>
            <w:r>
              <w:rPr>
                <w:rFonts w:asciiTheme="minorBidi" w:hAnsiTheme="minorBidi"/>
                <w:sz w:val="18"/>
                <w:szCs w:val="20"/>
              </w:rPr>
              <w:t>:</w:t>
            </w:r>
          </w:p>
        </w:tc>
        <w:tc>
          <w:tcPr>
            <w:tcW w:w="3685" w:type="dxa"/>
          </w:tcPr>
          <w:p w:rsidR="00973865" w:rsidRDefault="00973865" w:rsidP="00725CFC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</w:p>
          <w:p w:rsidR="00973865" w:rsidRDefault="00973865" w:rsidP="00725CFC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</w:p>
          <w:p w:rsidR="00973865" w:rsidRDefault="00973865" w:rsidP="00725CFC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  <w:r>
              <w:rPr>
                <w:rFonts w:asciiTheme="minorBidi" w:hAnsiTheme="minorBidi"/>
                <w:sz w:val="18"/>
                <w:szCs w:val="20"/>
              </w:rPr>
              <w:t>……………………………………….</w:t>
            </w:r>
          </w:p>
          <w:p w:rsidR="00973865" w:rsidRDefault="00973865" w:rsidP="00725CFC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  <w:r>
              <w:rPr>
                <w:rFonts w:asciiTheme="minorBidi" w:hAnsiTheme="minorBidi"/>
                <w:sz w:val="18"/>
                <w:szCs w:val="20"/>
              </w:rPr>
              <w:t>Tandatangan &amp; Cop Rasmi</w:t>
            </w:r>
          </w:p>
          <w:p w:rsidR="00973865" w:rsidRDefault="00973865" w:rsidP="00725CFC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</w:p>
          <w:p w:rsidR="00973865" w:rsidRDefault="00973865" w:rsidP="00725CFC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</w:p>
          <w:p w:rsidR="00973865" w:rsidRPr="00BF58B0" w:rsidRDefault="00973865" w:rsidP="00725CFC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</w:p>
          <w:p w:rsidR="00973865" w:rsidRDefault="00973865" w:rsidP="00461FF1">
            <w:pPr>
              <w:spacing w:after="0" w:line="240" w:lineRule="auto"/>
              <w:rPr>
                <w:rFonts w:asciiTheme="minorBidi" w:hAnsiTheme="minorBidi"/>
                <w:sz w:val="18"/>
                <w:szCs w:val="18"/>
              </w:rPr>
            </w:pPr>
            <w:r w:rsidRPr="0097620A">
              <w:rPr>
                <w:rFonts w:asciiTheme="minorBidi" w:hAnsiTheme="minorBidi"/>
                <w:sz w:val="18"/>
                <w:szCs w:val="18"/>
              </w:rPr>
              <w:t>Tarikh</w:t>
            </w:r>
            <w:r>
              <w:rPr>
                <w:rFonts w:asciiTheme="minorBidi" w:hAnsiTheme="minorBidi"/>
                <w:sz w:val="18"/>
                <w:szCs w:val="18"/>
              </w:rPr>
              <w:t>:</w:t>
            </w:r>
          </w:p>
          <w:p w:rsidR="00973865" w:rsidRPr="00BF58B0" w:rsidRDefault="00973865" w:rsidP="00BB70CB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  <w:r>
              <w:rPr>
                <w:rFonts w:asciiTheme="minorBidi" w:hAnsiTheme="minorBidi"/>
                <w:sz w:val="18"/>
                <w:szCs w:val="20"/>
              </w:rPr>
              <w:t xml:space="preserve">Catatan: </w:t>
            </w:r>
          </w:p>
        </w:tc>
        <w:tc>
          <w:tcPr>
            <w:tcW w:w="3544" w:type="dxa"/>
          </w:tcPr>
          <w:p w:rsidR="00973865" w:rsidRDefault="00973865" w:rsidP="00725CFC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</w:p>
          <w:p w:rsidR="00973865" w:rsidRPr="00725CFC" w:rsidRDefault="00973865" w:rsidP="00725CFC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</w:p>
          <w:p w:rsidR="00973865" w:rsidRPr="00725CFC" w:rsidRDefault="00973865" w:rsidP="00725CFC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  <w:r w:rsidRPr="00725CFC">
              <w:rPr>
                <w:rFonts w:asciiTheme="minorBidi" w:hAnsiTheme="minorBidi"/>
                <w:sz w:val="18"/>
                <w:szCs w:val="20"/>
              </w:rPr>
              <w:t>……………………………………….</w:t>
            </w:r>
          </w:p>
          <w:p w:rsidR="00973865" w:rsidRPr="00725CFC" w:rsidRDefault="00973865" w:rsidP="00725CFC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  <w:r w:rsidRPr="00725CFC">
              <w:rPr>
                <w:rFonts w:asciiTheme="minorBidi" w:hAnsiTheme="minorBidi"/>
                <w:sz w:val="18"/>
                <w:szCs w:val="20"/>
              </w:rPr>
              <w:t>Tandatangan &amp; Cop Rasmi</w:t>
            </w:r>
          </w:p>
          <w:p w:rsidR="00973865" w:rsidRPr="00725CFC" w:rsidRDefault="00973865" w:rsidP="00725CFC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</w:p>
          <w:p w:rsidR="00973865" w:rsidRPr="00725CFC" w:rsidRDefault="00973865" w:rsidP="00725CFC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</w:p>
          <w:p w:rsidR="00973865" w:rsidRPr="00725CFC" w:rsidRDefault="00973865" w:rsidP="00725CFC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</w:p>
          <w:p w:rsidR="00973865" w:rsidRPr="00725CFC" w:rsidRDefault="00973865" w:rsidP="00725CFC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  <w:r w:rsidRPr="00725CFC">
              <w:rPr>
                <w:rFonts w:asciiTheme="minorBidi" w:hAnsiTheme="minorBidi"/>
                <w:sz w:val="18"/>
                <w:szCs w:val="20"/>
              </w:rPr>
              <w:t>Tarikh:</w:t>
            </w:r>
          </w:p>
          <w:p w:rsidR="00973865" w:rsidRPr="00BF58B0" w:rsidRDefault="00973865" w:rsidP="00725CFC">
            <w:pPr>
              <w:spacing w:after="0" w:line="240" w:lineRule="auto"/>
              <w:rPr>
                <w:rFonts w:asciiTheme="minorBidi" w:hAnsiTheme="minorBidi"/>
                <w:sz w:val="18"/>
                <w:szCs w:val="20"/>
              </w:rPr>
            </w:pPr>
            <w:r w:rsidRPr="00725CFC">
              <w:rPr>
                <w:rFonts w:asciiTheme="minorBidi" w:hAnsiTheme="minorBidi"/>
                <w:sz w:val="18"/>
                <w:szCs w:val="20"/>
              </w:rPr>
              <w:t>Catatan:</w:t>
            </w:r>
          </w:p>
        </w:tc>
      </w:tr>
    </w:tbl>
    <w:p w:rsidR="00BF24E0" w:rsidRDefault="00A85FBA" w:rsidP="00990326">
      <w:pPr>
        <w:tabs>
          <w:tab w:val="left" w:pos="708"/>
          <w:tab w:val="left" w:pos="1416"/>
          <w:tab w:val="left" w:pos="2124"/>
          <w:tab w:val="center" w:pos="4513"/>
        </w:tabs>
        <w:spacing w:after="0" w:line="240" w:lineRule="auto"/>
        <w:rPr>
          <w:rFonts w:asciiTheme="minorBidi" w:hAnsiTheme="minorBidi"/>
          <w:sz w:val="18"/>
          <w:szCs w:val="18"/>
        </w:rPr>
      </w:pPr>
      <w:r w:rsidRPr="0097620A">
        <w:rPr>
          <w:rFonts w:asciiTheme="minorBidi" w:hAnsiTheme="minorBidi"/>
          <w:sz w:val="18"/>
          <w:szCs w:val="18"/>
        </w:rPr>
        <w:tab/>
      </w:r>
      <w:r w:rsidRPr="0097620A">
        <w:rPr>
          <w:rFonts w:asciiTheme="minorBidi" w:hAnsiTheme="minorBidi"/>
          <w:sz w:val="18"/>
          <w:szCs w:val="18"/>
        </w:rPr>
        <w:tab/>
      </w:r>
      <w:r w:rsidRPr="0097620A">
        <w:rPr>
          <w:rFonts w:asciiTheme="minorBidi" w:hAnsiTheme="minorBidi"/>
          <w:sz w:val="18"/>
          <w:szCs w:val="18"/>
        </w:rPr>
        <w:tab/>
        <w:t xml:space="preserve">  </w:t>
      </w:r>
      <w:r w:rsidR="00461FF1">
        <w:rPr>
          <w:rFonts w:asciiTheme="minorBidi" w:hAnsiTheme="minorBidi"/>
          <w:sz w:val="18"/>
          <w:szCs w:val="18"/>
        </w:rPr>
        <w:tab/>
      </w:r>
    </w:p>
    <w:tbl>
      <w:tblPr>
        <w:tblStyle w:val="TableGrid"/>
        <w:tblW w:w="7372" w:type="dxa"/>
        <w:jc w:val="center"/>
        <w:tblInd w:w="-743" w:type="dxa"/>
        <w:tblLook w:val="04A0" w:firstRow="1" w:lastRow="0" w:firstColumn="1" w:lastColumn="0" w:noHBand="0" w:noVBand="1"/>
      </w:tblPr>
      <w:tblGrid>
        <w:gridCol w:w="7372"/>
      </w:tblGrid>
      <w:tr w:rsidR="00433390" w:rsidTr="00433390">
        <w:trPr>
          <w:jc w:val="center"/>
        </w:trPr>
        <w:tc>
          <w:tcPr>
            <w:tcW w:w="7372" w:type="dxa"/>
            <w:shd w:val="clear" w:color="auto" w:fill="BFBFBF" w:themeFill="background1" w:themeFillShade="BF"/>
          </w:tcPr>
          <w:p w:rsidR="00433390" w:rsidRPr="00433390" w:rsidRDefault="00433390" w:rsidP="00433390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433390">
              <w:rPr>
                <w:rFonts w:asciiTheme="minorBidi" w:hAnsiTheme="minorBidi"/>
                <w:b/>
                <w:bCs/>
                <w:sz w:val="18"/>
                <w:szCs w:val="18"/>
              </w:rPr>
              <w:t>MAKLUMAT PENYERAHAN BAHAN</w:t>
            </w:r>
          </w:p>
        </w:tc>
      </w:tr>
      <w:tr w:rsidR="00433390" w:rsidTr="00433390">
        <w:trPr>
          <w:trHeight w:val="1055"/>
          <w:jc w:val="center"/>
        </w:trPr>
        <w:tc>
          <w:tcPr>
            <w:tcW w:w="7372" w:type="dxa"/>
          </w:tcPr>
          <w:p w:rsidR="00433390" w:rsidRDefault="007F74BD" w:rsidP="00433390">
            <w:pPr>
              <w:rPr>
                <w:rFonts w:asciiTheme="minorBidi" w:hAnsiTheme="minorBidi"/>
                <w:sz w:val="18"/>
                <w:szCs w:val="18"/>
              </w:rPr>
            </w:pPr>
            <w:proofErr w:type="spellStart"/>
            <w:r>
              <w:rPr>
                <w:rFonts w:asciiTheme="minorBidi" w:hAnsiTheme="minorBidi"/>
                <w:sz w:val="18"/>
                <w:szCs w:val="18"/>
              </w:rPr>
              <w:t>Tarikh</w:t>
            </w:r>
            <w:proofErr w:type="spellEnd"/>
            <w:r>
              <w:rPr>
                <w:rFonts w:asciiTheme="minorBidi" w:hAnsiTheme="minorBid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18"/>
                <w:szCs w:val="18"/>
              </w:rPr>
              <w:t>Hubungi</w:t>
            </w:r>
            <w:proofErr w:type="spellEnd"/>
            <w:r>
              <w:rPr>
                <w:rFonts w:asciiTheme="minorBidi" w:hAnsiTheme="minorBid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18"/>
                <w:szCs w:val="18"/>
              </w:rPr>
              <w:t>P</w:t>
            </w:r>
            <w:r w:rsidR="00433390">
              <w:rPr>
                <w:rFonts w:asciiTheme="minorBidi" w:hAnsiTheme="minorBidi"/>
                <w:sz w:val="18"/>
                <w:szCs w:val="18"/>
              </w:rPr>
              <w:t>emohon</w:t>
            </w:r>
            <w:proofErr w:type="spellEnd"/>
            <w:r w:rsidR="00433390">
              <w:rPr>
                <w:rFonts w:asciiTheme="minorBidi" w:hAnsiTheme="minorBidi"/>
                <w:sz w:val="18"/>
                <w:szCs w:val="18"/>
              </w:rPr>
              <w:t xml:space="preserve">: </w:t>
            </w:r>
          </w:p>
          <w:p w:rsidR="00433390" w:rsidRDefault="00433390" w:rsidP="00433390">
            <w:pPr>
              <w:rPr>
                <w:rFonts w:asciiTheme="minorBidi" w:hAnsiTheme="minorBidi"/>
                <w:sz w:val="18"/>
                <w:szCs w:val="18"/>
              </w:rPr>
            </w:pPr>
          </w:p>
          <w:p w:rsidR="00433390" w:rsidRDefault="00433390" w:rsidP="00330E7C">
            <w:pPr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Catatan:</w:t>
            </w:r>
          </w:p>
          <w:p w:rsidR="00433390" w:rsidRDefault="00433390" w:rsidP="00330E7C">
            <w:pPr>
              <w:rPr>
                <w:rFonts w:asciiTheme="minorBidi" w:hAnsiTheme="minorBidi"/>
                <w:sz w:val="18"/>
                <w:szCs w:val="18"/>
              </w:rPr>
            </w:pPr>
          </w:p>
          <w:p w:rsidR="00433390" w:rsidRDefault="00433390" w:rsidP="00330E7C">
            <w:pPr>
              <w:rPr>
                <w:rFonts w:asciiTheme="minorBidi" w:hAnsiTheme="minorBidi"/>
                <w:sz w:val="18"/>
                <w:szCs w:val="18"/>
              </w:rPr>
            </w:pPr>
          </w:p>
          <w:p w:rsidR="00020F6E" w:rsidRDefault="00433390" w:rsidP="00020F6E">
            <w:pPr>
              <w:tabs>
                <w:tab w:val="left" w:pos="2703"/>
              </w:tabs>
              <w:rPr>
                <w:rFonts w:asciiTheme="minorBidi" w:hAnsiTheme="minorBidi"/>
                <w:sz w:val="18"/>
                <w:szCs w:val="18"/>
              </w:rPr>
            </w:pPr>
            <w:proofErr w:type="spellStart"/>
            <w:r>
              <w:rPr>
                <w:rFonts w:asciiTheme="minorBidi" w:hAnsiTheme="minorBidi"/>
                <w:sz w:val="18"/>
                <w:szCs w:val="18"/>
              </w:rPr>
              <w:t>Tarikh</w:t>
            </w:r>
            <w:proofErr w:type="spellEnd"/>
            <w:r>
              <w:rPr>
                <w:rFonts w:asciiTheme="minorBidi" w:hAnsiTheme="minorBid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18"/>
                <w:szCs w:val="18"/>
              </w:rPr>
              <w:t>serahan</w:t>
            </w:r>
            <w:proofErr w:type="spellEnd"/>
            <w:r>
              <w:rPr>
                <w:rFonts w:asciiTheme="minorBidi" w:hAnsiTheme="minorBidi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18"/>
                <w:szCs w:val="18"/>
              </w:rPr>
              <w:t>bahan</w:t>
            </w:r>
            <w:proofErr w:type="spellEnd"/>
            <w:r>
              <w:rPr>
                <w:rFonts w:asciiTheme="minorBidi" w:hAnsiTheme="minorBidi"/>
                <w:sz w:val="18"/>
                <w:szCs w:val="18"/>
              </w:rPr>
              <w:t>:</w:t>
            </w:r>
            <w:r w:rsidR="00020F6E">
              <w:rPr>
                <w:rFonts w:asciiTheme="minorBidi" w:hAnsiTheme="minorBidi"/>
                <w:sz w:val="18"/>
                <w:szCs w:val="18"/>
              </w:rPr>
              <w:tab/>
            </w:r>
          </w:p>
          <w:p w:rsidR="00020F6E" w:rsidRDefault="00020F6E" w:rsidP="00020F6E">
            <w:pPr>
              <w:tabs>
                <w:tab w:val="left" w:pos="2703"/>
              </w:tabs>
              <w:rPr>
                <w:rFonts w:asciiTheme="minorBidi" w:hAnsiTheme="minorBidi"/>
                <w:sz w:val="18"/>
                <w:szCs w:val="18"/>
              </w:rPr>
            </w:pPr>
          </w:p>
        </w:tc>
      </w:tr>
    </w:tbl>
    <w:p w:rsidR="00754A6A" w:rsidRPr="00CD6F0A" w:rsidRDefault="00754A6A" w:rsidP="00200B5E">
      <w:pPr>
        <w:spacing w:after="0" w:line="240" w:lineRule="auto"/>
        <w:rPr>
          <w:rFonts w:asciiTheme="minorBidi" w:hAnsiTheme="minorBidi"/>
          <w:sz w:val="18"/>
          <w:szCs w:val="18"/>
        </w:rPr>
      </w:pPr>
    </w:p>
    <w:sectPr w:rsidR="00754A6A" w:rsidRPr="00CD6F0A" w:rsidSect="00020F6E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2169" w:right="1440" w:bottom="1418" w:left="1440" w:header="270" w:footer="77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3656" w:rsidRDefault="00CB3656" w:rsidP="006C6288">
      <w:pPr>
        <w:spacing w:after="0" w:line="240" w:lineRule="auto"/>
      </w:pPr>
      <w:r>
        <w:separator/>
      </w:r>
    </w:p>
  </w:endnote>
  <w:endnote w:type="continuationSeparator" w:id="0">
    <w:p w:rsidR="00CB3656" w:rsidRDefault="00CB3656" w:rsidP="006C62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D3F" w:rsidRDefault="00055D3F" w:rsidP="00313477">
    <w:pPr>
      <w:pStyle w:val="Footer"/>
      <w:ind w:left="-1701" w:right="-1701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6791" w:rsidRPr="005E3000" w:rsidRDefault="005F6791" w:rsidP="00BF58B0">
    <w:pPr>
      <w:pStyle w:val="Footer"/>
      <w:tabs>
        <w:tab w:val="right" w:pos="8789"/>
      </w:tabs>
      <w:ind w:right="282"/>
      <w:jc w:val="center"/>
      <w:rPr>
        <w:rFonts w:asciiTheme="minorBidi" w:hAnsiTheme="minorBidi"/>
        <w:sz w:val="18"/>
        <w:szCs w:val="18"/>
      </w:rPr>
    </w:pPr>
    <w:proofErr w:type="spellStart"/>
    <w:r w:rsidRPr="005E3000">
      <w:rPr>
        <w:rFonts w:asciiTheme="minorBidi" w:hAnsiTheme="minorBidi"/>
        <w:sz w:val="18"/>
        <w:szCs w:val="18"/>
      </w:rPr>
      <w:t>Keterangan</w:t>
    </w:r>
    <w:proofErr w:type="spellEnd"/>
    <w:r w:rsidRPr="005E3000">
      <w:rPr>
        <w:rFonts w:asciiTheme="minorBidi" w:hAnsiTheme="minorBidi"/>
        <w:sz w:val="18"/>
        <w:szCs w:val="18"/>
      </w:rPr>
      <w:t xml:space="preserve"> </w:t>
    </w:r>
    <w:proofErr w:type="spellStart"/>
    <w:r w:rsidRPr="005E3000">
      <w:rPr>
        <w:rFonts w:asciiTheme="minorBidi" w:hAnsiTheme="minorBidi"/>
        <w:sz w:val="18"/>
        <w:szCs w:val="18"/>
      </w:rPr>
      <w:t>lanjut</w:t>
    </w:r>
    <w:proofErr w:type="spellEnd"/>
    <w:r w:rsidRPr="005E3000">
      <w:rPr>
        <w:rFonts w:asciiTheme="minorBidi" w:hAnsiTheme="minorBidi"/>
        <w:sz w:val="18"/>
        <w:szCs w:val="18"/>
      </w:rPr>
      <w:t>:</w:t>
    </w:r>
  </w:p>
  <w:p w:rsidR="005F6791" w:rsidRPr="005E3000" w:rsidRDefault="005F6791" w:rsidP="0097620A">
    <w:pPr>
      <w:pStyle w:val="Footer"/>
      <w:tabs>
        <w:tab w:val="right" w:pos="8789"/>
      </w:tabs>
      <w:ind w:right="282"/>
      <w:jc w:val="center"/>
      <w:rPr>
        <w:rFonts w:asciiTheme="minorBidi" w:hAnsiTheme="minorBidi"/>
        <w:sz w:val="18"/>
        <w:szCs w:val="18"/>
      </w:rPr>
    </w:pPr>
    <w:r w:rsidRPr="005E3000">
      <w:rPr>
        <w:rFonts w:asciiTheme="minorBidi" w:hAnsiTheme="minorBidi"/>
        <w:sz w:val="18"/>
        <w:szCs w:val="18"/>
      </w:rPr>
      <w:t>Pustakawan</w:t>
    </w:r>
  </w:p>
  <w:p w:rsidR="005F6791" w:rsidRPr="005E3000" w:rsidRDefault="005F6791" w:rsidP="0097620A">
    <w:pPr>
      <w:pStyle w:val="Footer"/>
      <w:tabs>
        <w:tab w:val="right" w:pos="8789"/>
      </w:tabs>
      <w:ind w:right="282"/>
      <w:jc w:val="center"/>
      <w:rPr>
        <w:rFonts w:asciiTheme="minorBidi" w:hAnsiTheme="minorBidi"/>
        <w:sz w:val="18"/>
        <w:szCs w:val="18"/>
      </w:rPr>
    </w:pPr>
    <w:r w:rsidRPr="005E3000">
      <w:rPr>
        <w:rFonts w:asciiTheme="minorBidi" w:hAnsiTheme="minorBidi"/>
        <w:sz w:val="18"/>
        <w:szCs w:val="18"/>
      </w:rPr>
      <w:t xml:space="preserve">Bahagian </w:t>
    </w:r>
    <w:r w:rsidR="009776D8">
      <w:rPr>
        <w:rFonts w:asciiTheme="minorBidi" w:hAnsiTheme="minorBidi"/>
        <w:sz w:val="18"/>
        <w:szCs w:val="18"/>
      </w:rPr>
      <w:t>Pengurusan Perkhidmatan</w:t>
    </w:r>
    <w:r w:rsidRPr="005E3000">
      <w:rPr>
        <w:rFonts w:asciiTheme="minorBidi" w:hAnsiTheme="minorBidi"/>
        <w:sz w:val="18"/>
        <w:szCs w:val="18"/>
      </w:rPr>
      <w:t xml:space="preserve"> </w:t>
    </w:r>
  </w:p>
  <w:p w:rsidR="005F6791" w:rsidRPr="005E3000" w:rsidRDefault="005F6791" w:rsidP="008051F8">
    <w:pPr>
      <w:pStyle w:val="Footer"/>
      <w:tabs>
        <w:tab w:val="right" w:pos="8789"/>
      </w:tabs>
      <w:ind w:right="282"/>
      <w:jc w:val="center"/>
      <w:rPr>
        <w:rFonts w:asciiTheme="minorBidi" w:hAnsiTheme="minorBidi"/>
        <w:sz w:val="18"/>
        <w:szCs w:val="18"/>
      </w:rPr>
    </w:pPr>
    <w:r w:rsidRPr="005E3000">
      <w:rPr>
        <w:rFonts w:asciiTheme="minorBidi" w:hAnsiTheme="minorBidi"/>
        <w:sz w:val="18"/>
        <w:szCs w:val="18"/>
      </w:rPr>
      <w:t>Perpustakaan UniSZA</w:t>
    </w:r>
    <w:r w:rsidRPr="008051F8">
      <w:rPr>
        <w:rFonts w:asciiTheme="minorBidi" w:hAnsiTheme="minorBidi"/>
        <w:i/>
        <w:sz w:val="18"/>
        <w:szCs w:val="18"/>
      </w:rPr>
      <w:t xml:space="preserve"> </w:t>
    </w:r>
  </w:p>
  <w:p w:rsidR="00055D3F" w:rsidRPr="005E3000" w:rsidRDefault="00CD6F0A" w:rsidP="0097620A">
    <w:pPr>
      <w:pStyle w:val="Footer"/>
      <w:tabs>
        <w:tab w:val="clear" w:pos="9072"/>
        <w:tab w:val="right" w:pos="8789"/>
      </w:tabs>
      <w:ind w:right="282"/>
      <w:jc w:val="center"/>
      <w:rPr>
        <w:rFonts w:asciiTheme="minorBidi" w:hAnsiTheme="minorBidi"/>
        <w:sz w:val="18"/>
        <w:szCs w:val="18"/>
      </w:rPr>
    </w:pPr>
    <w:r>
      <w:rPr>
        <w:rFonts w:asciiTheme="minorBidi" w:hAnsiTheme="minorBidi"/>
        <w:sz w:val="18"/>
        <w:szCs w:val="18"/>
      </w:rPr>
      <w:t>Tel: 09-6687810</w:t>
    </w:r>
    <w:r w:rsidR="005F6791" w:rsidRPr="005E3000">
      <w:rPr>
        <w:rFonts w:asciiTheme="minorBidi" w:hAnsiTheme="minorBidi"/>
        <w:sz w:val="18"/>
        <w:szCs w:val="18"/>
      </w:rPr>
      <w:t xml:space="preserve">  Faks: 09- 668785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3656" w:rsidRDefault="00CB3656" w:rsidP="006C6288">
      <w:pPr>
        <w:spacing w:after="0" w:line="240" w:lineRule="auto"/>
      </w:pPr>
      <w:r>
        <w:separator/>
      </w:r>
    </w:p>
  </w:footnote>
  <w:footnote w:type="continuationSeparator" w:id="0">
    <w:p w:rsidR="00CB3656" w:rsidRDefault="00CB3656" w:rsidP="006C62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D3F" w:rsidRDefault="004733B8" w:rsidP="00313477">
    <w:pPr>
      <w:pStyle w:val="Header"/>
      <w:ind w:left="-1560"/>
    </w:pPr>
    <w:r>
      <w:rPr>
        <w:noProof/>
        <w:lang w:val="ms-MY" w:eastAsia="ms-MY"/>
      </w:rPr>
      <w:drawing>
        <wp:anchor distT="0" distB="0" distL="114300" distR="114300" simplePos="0" relativeHeight="251663360" behindDoc="0" locked="0" layoutInCell="1" allowOverlap="1" wp14:anchorId="3066B075" wp14:editId="6E8C362B">
          <wp:simplePos x="0" y="0"/>
          <wp:positionH relativeFrom="column">
            <wp:posOffset>4711065</wp:posOffset>
          </wp:positionH>
          <wp:positionV relativeFrom="paragraph">
            <wp:posOffset>161925</wp:posOffset>
          </wp:positionV>
          <wp:extent cx="855980" cy="1190625"/>
          <wp:effectExtent l="19050" t="0" r="1270" b="0"/>
          <wp:wrapNone/>
          <wp:docPr id="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op-registrar-v2.g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55980" cy="119062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055D3F">
      <w:rPr>
        <w:noProof/>
        <w:lang w:eastAsia="ms-MY"/>
      </w:rPr>
      <w:ptab w:relativeTo="margin" w:alignment="right" w:leader="none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5D3F" w:rsidRDefault="00055D3F" w:rsidP="005E3000">
    <w:pPr>
      <w:pStyle w:val="Header"/>
      <w:ind w:left="-709"/>
      <w:jc w:val="right"/>
    </w:pPr>
  </w:p>
  <w:tbl>
    <w:tblPr>
      <w:tblW w:w="5357" w:type="pct"/>
      <w:jc w:val="center"/>
      <w:tblInd w:w="-443" w:type="dxa"/>
      <w:tblBorders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  <w:insideH w:val="single" w:sz="8" w:space="0" w:color="auto"/>
        <w:insideV w:val="single" w:sz="8" w:space="0" w:color="auto"/>
      </w:tblBorders>
      <w:shd w:val="clear" w:color="auto" w:fill="FFFFFF" w:themeFill="background1"/>
      <w:tblLayout w:type="fixed"/>
      <w:tblLook w:val="0000" w:firstRow="0" w:lastRow="0" w:firstColumn="0" w:lastColumn="0" w:noHBand="0" w:noVBand="0"/>
    </w:tblPr>
    <w:tblGrid>
      <w:gridCol w:w="1866"/>
      <w:gridCol w:w="8037"/>
    </w:tblGrid>
    <w:tr w:rsidR="00070731" w:rsidRPr="000E4D98" w:rsidTr="00070731">
      <w:trPr>
        <w:cantSplit/>
        <w:trHeight w:val="612"/>
        <w:jc w:val="center"/>
      </w:trPr>
      <w:tc>
        <w:tcPr>
          <w:tcW w:w="942" w:type="pct"/>
          <w:vMerge w:val="restart"/>
          <w:shd w:val="clear" w:color="auto" w:fill="FFFFFF" w:themeFill="background1"/>
          <w:vAlign w:val="center"/>
        </w:tcPr>
        <w:p w:rsidR="00070731" w:rsidRDefault="00070731" w:rsidP="00AB048E">
          <w:pPr>
            <w:spacing w:after="0" w:line="240" w:lineRule="auto"/>
            <w:jc w:val="center"/>
            <w:rPr>
              <w:noProof/>
            </w:rPr>
          </w:pPr>
          <w:r w:rsidRPr="000E4D98">
            <w:rPr>
              <w:b/>
              <w:bCs/>
              <w:noProof/>
              <w:lang w:val="ms-MY" w:eastAsia="ms-MY"/>
            </w:rPr>
            <w:drawing>
              <wp:inline distT="0" distB="0" distL="0" distR="0" wp14:anchorId="1406FC45" wp14:editId="6B08A513">
                <wp:extent cx="787565" cy="731520"/>
                <wp:effectExtent l="0" t="0" r="0" b="0"/>
                <wp:docPr id="119" name="Picture 1" descr="C:\Users\Unisza\AppData\Local\Temp\Rar$DI33.808\logo_top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Unisza\AppData\Local\Temp\Rar$DI33.808\logo_top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7565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58" w:type="pct"/>
          <w:shd w:val="clear" w:color="auto" w:fill="FFFFFF" w:themeFill="background1"/>
          <w:vAlign w:val="center"/>
        </w:tcPr>
        <w:p w:rsidR="00070731" w:rsidRDefault="00070731" w:rsidP="009073AC">
          <w:pPr>
            <w:spacing w:after="0" w:line="240" w:lineRule="auto"/>
            <w:jc w:val="center"/>
            <w:rPr>
              <w:b/>
              <w:sz w:val="20"/>
              <w:szCs w:val="20"/>
            </w:rPr>
          </w:pPr>
        </w:p>
        <w:p w:rsidR="00070731" w:rsidRPr="000E4D98" w:rsidRDefault="00B90539" w:rsidP="009073AC">
          <w:pPr>
            <w:jc w:val="center"/>
            <w:rPr>
              <w:sz w:val="18"/>
              <w:szCs w:val="18"/>
              <w:lang w:val="ms-MY"/>
            </w:rPr>
          </w:pPr>
          <w:r w:rsidRPr="00B90539">
            <w:rPr>
              <w:rFonts w:asciiTheme="minorBidi" w:hAnsiTheme="minorBidi"/>
              <w:b/>
              <w:sz w:val="20"/>
              <w:szCs w:val="20"/>
            </w:rPr>
            <w:t>BORANG PINJAMAN ANTARA KAMPUS</w:t>
          </w:r>
        </w:p>
      </w:tc>
    </w:tr>
    <w:tr w:rsidR="00070731" w:rsidRPr="000E4D98" w:rsidTr="009073AC">
      <w:trPr>
        <w:cantSplit/>
        <w:trHeight w:val="611"/>
        <w:jc w:val="center"/>
      </w:trPr>
      <w:tc>
        <w:tcPr>
          <w:tcW w:w="942" w:type="pct"/>
          <w:vMerge/>
          <w:shd w:val="clear" w:color="auto" w:fill="FFFFFF" w:themeFill="background1"/>
          <w:vAlign w:val="center"/>
        </w:tcPr>
        <w:p w:rsidR="00070731" w:rsidRPr="000E4D98" w:rsidRDefault="00070731" w:rsidP="00AB048E">
          <w:pPr>
            <w:spacing w:after="0" w:line="240" w:lineRule="auto"/>
            <w:jc w:val="center"/>
            <w:rPr>
              <w:b/>
              <w:bCs/>
              <w:noProof/>
              <w:lang w:val="en-MY" w:eastAsia="en-MY"/>
            </w:rPr>
          </w:pPr>
        </w:p>
      </w:tc>
      <w:tc>
        <w:tcPr>
          <w:tcW w:w="4058" w:type="pct"/>
          <w:shd w:val="clear" w:color="auto" w:fill="FFFFFF" w:themeFill="background1"/>
          <w:vAlign w:val="center"/>
        </w:tcPr>
        <w:p w:rsidR="00070731" w:rsidRDefault="00DA63AD" w:rsidP="009073AC">
          <w:pPr>
            <w:spacing w:after="0" w:line="240" w:lineRule="auto"/>
            <w:jc w:val="center"/>
            <w:rPr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16"/>
              <w:szCs w:val="16"/>
            </w:rPr>
            <w:t>UniSZA-LIB-BH02-PK04-BR002</w:t>
          </w:r>
        </w:p>
      </w:tc>
    </w:tr>
  </w:tbl>
  <w:p w:rsidR="00055D3F" w:rsidRDefault="00055D3F" w:rsidP="005F6791">
    <w:pPr>
      <w:pStyle w:val="Header"/>
      <w:ind w:left="-1418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4727AC"/>
    <w:multiLevelType w:val="hybridMultilevel"/>
    <w:tmpl w:val="75E2BB20"/>
    <w:lvl w:ilvl="0" w:tplc="4AC0185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77A3717"/>
    <w:multiLevelType w:val="hybridMultilevel"/>
    <w:tmpl w:val="678255C4"/>
    <w:lvl w:ilvl="0" w:tplc="336E8E4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9207B02"/>
    <w:multiLevelType w:val="hybridMultilevel"/>
    <w:tmpl w:val="F2EE45FE"/>
    <w:lvl w:ilvl="0" w:tplc="6CF21F4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gutterAtTop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MzUxMTc0NLMwNjJT0lEKTi0uzszPAykwrgUAuJWfEiwAAAA="/>
  </w:docVars>
  <w:rsids>
    <w:rsidRoot w:val="006C6288"/>
    <w:rsid w:val="000109C7"/>
    <w:rsid w:val="00014326"/>
    <w:rsid w:val="00020F6E"/>
    <w:rsid w:val="0002259E"/>
    <w:rsid w:val="000256B7"/>
    <w:rsid w:val="0003570A"/>
    <w:rsid w:val="000401D5"/>
    <w:rsid w:val="0004566F"/>
    <w:rsid w:val="000476DF"/>
    <w:rsid w:val="00047866"/>
    <w:rsid w:val="00047C4F"/>
    <w:rsid w:val="00055D3F"/>
    <w:rsid w:val="00061E2D"/>
    <w:rsid w:val="00062122"/>
    <w:rsid w:val="00063DB4"/>
    <w:rsid w:val="00070731"/>
    <w:rsid w:val="00087B4C"/>
    <w:rsid w:val="000A06CA"/>
    <w:rsid w:val="000A15D1"/>
    <w:rsid w:val="000C54FB"/>
    <w:rsid w:val="000D0563"/>
    <w:rsid w:val="000D52B5"/>
    <w:rsid w:val="000D55F4"/>
    <w:rsid w:val="000F6B34"/>
    <w:rsid w:val="000F7B91"/>
    <w:rsid w:val="0011707B"/>
    <w:rsid w:val="00140B2D"/>
    <w:rsid w:val="001721DF"/>
    <w:rsid w:val="00175DC1"/>
    <w:rsid w:val="001B4C28"/>
    <w:rsid w:val="001C2B3B"/>
    <w:rsid w:val="001D7944"/>
    <w:rsid w:val="001F42B3"/>
    <w:rsid w:val="00200B5E"/>
    <w:rsid w:val="00202628"/>
    <w:rsid w:val="00202BE2"/>
    <w:rsid w:val="00202DFB"/>
    <w:rsid w:val="00222626"/>
    <w:rsid w:val="00230D94"/>
    <w:rsid w:val="00244D98"/>
    <w:rsid w:val="00277867"/>
    <w:rsid w:val="0029094F"/>
    <w:rsid w:val="002923BB"/>
    <w:rsid w:val="00296678"/>
    <w:rsid w:val="002A1A2F"/>
    <w:rsid w:val="002B36CC"/>
    <w:rsid w:val="002C63F9"/>
    <w:rsid w:val="002D5987"/>
    <w:rsid w:val="002D7187"/>
    <w:rsid w:val="002E0389"/>
    <w:rsid w:val="002E0D8D"/>
    <w:rsid w:val="002E7F4B"/>
    <w:rsid w:val="002F5A9C"/>
    <w:rsid w:val="003028F3"/>
    <w:rsid w:val="003061BD"/>
    <w:rsid w:val="0030667B"/>
    <w:rsid w:val="00306C49"/>
    <w:rsid w:val="00313477"/>
    <w:rsid w:val="00330E7C"/>
    <w:rsid w:val="003416F6"/>
    <w:rsid w:val="00354CD5"/>
    <w:rsid w:val="0035509F"/>
    <w:rsid w:val="00374994"/>
    <w:rsid w:val="00374F37"/>
    <w:rsid w:val="00384097"/>
    <w:rsid w:val="003B1961"/>
    <w:rsid w:val="003B6B8A"/>
    <w:rsid w:val="003E02E3"/>
    <w:rsid w:val="003F1BD3"/>
    <w:rsid w:val="003F4CF7"/>
    <w:rsid w:val="004014B3"/>
    <w:rsid w:val="00407677"/>
    <w:rsid w:val="00432376"/>
    <w:rsid w:val="00433390"/>
    <w:rsid w:val="00442DC4"/>
    <w:rsid w:val="00461FF1"/>
    <w:rsid w:val="004733B8"/>
    <w:rsid w:val="004A6AB8"/>
    <w:rsid w:val="004B2FFF"/>
    <w:rsid w:val="004B35D6"/>
    <w:rsid w:val="004B799B"/>
    <w:rsid w:val="004D41EB"/>
    <w:rsid w:val="004E4485"/>
    <w:rsid w:val="004E5FA5"/>
    <w:rsid w:val="004E6D26"/>
    <w:rsid w:val="004F1D28"/>
    <w:rsid w:val="00511A3E"/>
    <w:rsid w:val="00514038"/>
    <w:rsid w:val="005503CA"/>
    <w:rsid w:val="00561473"/>
    <w:rsid w:val="00580851"/>
    <w:rsid w:val="00587086"/>
    <w:rsid w:val="005915C5"/>
    <w:rsid w:val="0059492D"/>
    <w:rsid w:val="005960CA"/>
    <w:rsid w:val="005A2CA3"/>
    <w:rsid w:val="005B70AD"/>
    <w:rsid w:val="005D09C9"/>
    <w:rsid w:val="005D4964"/>
    <w:rsid w:val="005E3000"/>
    <w:rsid w:val="005E586F"/>
    <w:rsid w:val="005F6791"/>
    <w:rsid w:val="00622779"/>
    <w:rsid w:val="0062742A"/>
    <w:rsid w:val="00630839"/>
    <w:rsid w:val="00635672"/>
    <w:rsid w:val="0066183A"/>
    <w:rsid w:val="00662933"/>
    <w:rsid w:val="00662C57"/>
    <w:rsid w:val="0066316F"/>
    <w:rsid w:val="006822FD"/>
    <w:rsid w:val="006867B5"/>
    <w:rsid w:val="006A5414"/>
    <w:rsid w:val="006A7C8F"/>
    <w:rsid w:val="006B3F4C"/>
    <w:rsid w:val="006B4D12"/>
    <w:rsid w:val="006B75E1"/>
    <w:rsid w:val="006C5B12"/>
    <w:rsid w:val="006C6288"/>
    <w:rsid w:val="006E40D6"/>
    <w:rsid w:val="006F3BD5"/>
    <w:rsid w:val="007074B8"/>
    <w:rsid w:val="00713A5D"/>
    <w:rsid w:val="00715B1D"/>
    <w:rsid w:val="00721452"/>
    <w:rsid w:val="00725CFC"/>
    <w:rsid w:val="0072600B"/>
    <w:rsid w:val="00736669"/>
    <w:rsid w:val="00740279"/>
    <w:rsid w:val="007471E0"/>
    <w:rsid w:val="00754A6A"/>
    <w:rsid w:val="00755EF3"/>
    <w:rsid w:val="0077661B"/>
    <w:rsid w:val="00797A7D"/>
    <w:rsid w:val="007A21CC"/>
    <w:rsid w:val="007B4AB3"/>
    <w:rsid w:val="007D10B6"/>
    <w:rsid w:val="007E65F0"/>
    <w:rsid w:val="007E7E77"/>
    <w:rsid w:val="007F484A"/>
    <w:rsid w:val="007F74BD"/>
    <w:rsid w:val="008016F7"/>
    <w:rsid w:val="008051F8"/>
    <w:rsid w:val="00815D33"/>
    <w:rsid w:val="008210B2"/>
    <w:rsid w:val="00821325"/>
    <w:rsid w:val="00836B1A"/>
    <w:rsid w:val="00837788"/>
    <w:rsid w:val="00853BE8"/>
    <w:rsid w:val="00877976"/>
    <w:rsid w:val="00877A14"/>
    <w:rsid w:val="00877F48"/>
    <w:rsid w:val="008870F4"/>
    <w:rsid w:val="00890226"/>
    <w:rsid w:val="00891BE8"/>
    <w:rsid w:val="008B7EB3"/>
    <w:rsid w:val="008D2A0D"/>
    <w:rsid w:val="008F206A"/>
    <w:rsid w:val="009073AC"/>
    <w:rsid w:val="009317C3"/>
    <w:rsid w:val="00932613"/>
    <w:rsid w:val="00940486"/>
    <w:rsid w:val="009436B1"/>
    <w:rsid w:val="0094749A"/>
    <w:rsid w:val="0095612B"/>
    <w:rsid w:val="00973865"/>
    <w:rsid w:val="00975837"/>
    <w:rsid w:val="0097620A"/>
    <w:rsid w:val="009776D8"/>
    <w:rsid w:val="00990326"/>
    <w:rsid w:val="00991561"/>
    <w:rsid w:val="009A27A9"/>
    <w:rsid w:val="009B1BD9"/>
    <w:rsid w:val="009B24D6"/>
    <w:rsid w:val="009B3222"/>
    <w:rsid w:val="009D3113"/>
    <w:rsid w:val="00A015E8"/>
    <w:rsid w:val="00A0169B"/>
    <w:rsid w:val="00A02AFF"/>
    <w:rsid w:val="00A2627D"/>
    <w:rsid w:val="00A373E4"/>
    <w:rsid w:val="00A4021E"/>
    <w:rsid w:val="00A45ACE"/>
    <w:rsid w:val="00A63D78"/>
    <w:rsid w:val="00A70124"/>
    <w:rsid w:val="00A742C3"/>
    <w:rsid w:val="00A8106E"/>
    <w:rsid w:val="00A85FBA"/>
    <w:rsid w:val="00AA6AB2"/>
    <w:rsid w:val="00AB379A"/>
    <w:rsid w:val="00AD107F"/>
    <w:rsid w:val="00AE67E8"/>
    <w:rsid w:val="00B061F3"/>
    <w:rsid w:val="00B157FC"/>
    <w:rsid w:val="00B20517"/>
    <w:rsid w:val="00B411B6"/>
    <w:rsid w:val="00B4675E"/>
    <w:rsid w:val="00B523E1"/>
    <w:rsid w:val="00B539E3"/>
    <w:rsid w:val="00B5540D"/>
    <w:rsid w:val="00B775FF"/>
    <w:rsid w:val="00B81B54"/>
    <w:rsid w:val="00B8544B"/>
    <w:rsid w:val="00B86719"/>
    <w:rsid w:val="00B90539"/>
    <w:rsid w:val="00BB0A0A"/>
    <w:rsid w:val="00BB0B50"/>
    <w:rsid w:val="00BC144C"/>
    <w:rsid w:val="00BC1585"/>
    <w:rsid w:val="00BC32B8"/>
    <w:rsid w:val="00BC7B8D"/>
    <w:rsid w:val="00BD242A"/>
    <w:rsid w:val="00BD6ED0"/>
    <w:rsid w:val="00BF0ECA"/>
    <w:rsid w:val="00BF24E0"/>
    <w:rsid w:val="00BF58B0"/>
    <w:rsid w:val="00C154D6"/>
    <w:rsid w:val="00C21BE8"/>
    <w:rsid w:val="00C22C7C"/>
    <w:rsid w:val="00C27AA5"/>
    <w:rsid w:val="00C33D19"/>
    <w:rsid w:val="00C65A41"/>
    <w:rsid w:val="00C65D87"/>
    <w:rsid w:val="00C7154F"/>
    <w:rsid w:val="00C77260"/>
    <w:rsid w:val="00C82F33"/>
    <w:rsid w:val="00C8720F"/>
    <w:rsid w:val="00C87447"/>
    <w:rsid w:val="00CA065A"/>
    <w:rsid w:val="00CA25E0"/>
    <w:rsid w:val="00CB1AF9"/>
    <w:rsid w:val="00CB3656"/>
    <w:rsid w:val="00CB79BC"/>
    <w:rsid w:val="00CC0C61"/>
    <w:rsid w:val="00CD1407"/>
    <w:rsid w:val="00CD6F0A"/>
    <w:rsid w:val="00CE67A2"/>
    <w:rsid w:val="00D00FB7"/>
    <w:rsid w:val="00D02B04"/>
    <w:rsid w:val="00D0734A"/>
    <w:rsid w:val="00D15F49"/>
    <w:rsid w:val="00D33F46"/>
    <w:rsid w:val="00D46794"/>
    <w:rsid w:val="00D6621F"/>
    <w:rsid w:val="00D72379"/>
    <w:rsid w:val="00D77758"/>
    <w:rsid w:val="00D9618F"/>
    <w:rsid w:val="00D9627E"/>
    <w:rsid w:val="00DA41A3"/>
    <w:rsid w:val="00DA63AD"/>
    <w:rsid w:val="00DD4B8D"/>
    <w:rsid w:val="00DF0E78"/>
    <w:rsid w:val="00DF2B51"/>
    <w:rsid w:val="00E027EE"/>
    <w:rsid w:val="00E2050A"/>
    <w:rsid w:val="00E42545"/>
    <w:rsid w:val="00E533D5"/>
    <w:rsid w:val="00E603D8"/>
    <w:rsid w:val="00E72CF2"/>
    <w:rsid w:val="00E73F56"/>
    <w:rsid w:val="00E77774"/>
    <w:rsid w:val="00E81320"/>
    <w:rsid w:val="00EA07BB"/>
    <w:rsid w:val="00EA44E3"/>
    <w:rsid w:val="00EB554E"/>
    <w:rsid w:val="00ED4CA4"/>
    <w:rsid w:val="00EE1A8A"/>
    <w:rsid w:val="00EE5EBD"/>
    <w:rsid w:val="00EF7B1C"/>
    <w:rsid w:val="00F00F3B"/>
    <w:rsid w:val="00F04561"/>
    <w:rsid w:val="00F06A3B"/>
    <w:rsid w:val="00F103F7"/>
    <w:rsid w:val="00F1194A"/>
    <w:rsid w:val="00F120D2"/>
    <w:rsid w:val="00F24B36"/>
    <w:rsid w:val="00F61217"/>
    <w:rsid w:val="00F63F7D"/>
    <w:rsid w:val="00F83BCD"/>
    <w:rsid w:val="00F84D6C"/>
    <w:rsid w:val="00F87CC3"/>
    <w:rsid w:val="00FC0D7C"/>
    <w:rsid w:val="00FC624F"/>
    <w:rsid w:val="00FC74C9"/>
    <w:rsid w:val="00FE52D8"/>
    <w:rsid w:val="00FF376C"/>
    <w:rsid w:val="00FF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er" w:uiPriority="99"/>
    <w:lsdException w:name="footer" w:uiPriority="99"/>
    <w:lsdException w:name="Table Grid" w:uiPriority="59"/>
    <w:lsdException w:name="List Paragraph" w:uiPriority="34" w:qFormat="1"/>
  </w:latentStyles>
  <w:style w:type="paragraph" w:default="1" w:styleId="Normal">
    <w:name w:val="Normal"/>
    <w:qFormat/>
    <w:rsid w:val="00140B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62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288"/>
  </w:style>
  <w:style w:type="paragraph" w:styleId="Footer">
    <w:name w:val="footer"/>
    <w:basedOn w:val="Normal"/>
    <w:link w:val="FooterChar"/>
    <w:uiPriority w:val="99"/>
    <w:unhideWhenUsed/>
    <w:rsid w:val="006C62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288"/>
  </w:style>
  <w:style w:type="paragraph" w:styleId="BalloonText">
    <w:name w:val="Balloon Text"/>
    <w:basedOn w:val="Normal"/>
    <w:link w:val="BalloonTextChar"/>
    <w:uiPriority w:val="99"/>
    <w:semiHidden/>
    <w:unhideWhenUsed/>
    <w:rsid w:val="006C62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628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B35D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30E7C"/>
    <w:pPr>
      <w:ind w:left="720"/>
      <w:contextualSpacing/>
    </w:pPr>
  </w:style>
  <w:style w:type="paragraph" w:customStyle="1" w:styleId="Default">
    <w:name w:val="Default"/>
    <w:rsid w:val="00E42545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er" w:uiPriority="99"/>
    <w:lsdException w:name="footer" w:uiPriority="99"/>
    <w:lsdException w:name="Table Grid" w:uiPriority="59"/>
    <w:lsdException w:name="List Paragraph" w:uiPriority="34" w:qFormat="1"/>
  </w:latentStyles>
  <w:style w:type="paragraph" w:default="1" w:styleId="Normal">
    <w:name w:val="Normal"/>
    <w:qFormat/>
    <w:rsid w:val="00140B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62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288"/>
  </w:style>
  <w:style w:type="paragraph" w:styleId="Footer">
    <w:name w:val="footer"/>
    <w:basedOn w:val="Normal"/>
    <w:link w:val="FooterChar"/>
    <w:uiPriority w:val="99"/>
    <w:unhideWhenUsed/>
    <w:rsid w:val="006C62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288"/>
  </w:style>
  <w:style w:type="paragraph" w:styleId="BalloonText">
    <w:name w:val="Balloon Text"/>
    <w:basedOn w:val="Normal"/>
    <w:link w:val="BalloonTextChar"/>
    <w:uiPriority w:val="99"/>
    <w:semiHidden/>
    <w:unhideWhenUsed/>
    <w:rsid w:val="006C62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628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B35D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30E7C"/>
    <w:pPr>
      <w:ind w:left="720"/>
      <w:contextualSpacing/>
    </w:pPr>
  </w:style>
  <w:style w:type="paragraph" w:customStyle="1" w:styleId="Default">
    <w:name w:val="Default"/>
    <w:rsid w:val="00E42545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13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D949E3-607D-40D0-ABA1-F81C9D58C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eka</dc:creator>
  <cp:lastModifiedBy>user</cp:lastModifiedBy>
  <cp:revision>2</cp:revision>
  <cp:lastPrinted>2017-10-11T03:30:00Z</cp:lastPrinted>
  <dcterms:created xsi:type="dcterms:W3CDTF">2017-10-11T08:05:00Z</dcterms:created>
  <dcterms:modified xsi:type="dcterms:W3CDTF">2017-10-11T08:05:00Z</dcterms:modified>
</cp:coreProperties>
</file>